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4E8D" w:rsidRDefault="00275D3E">
      <w:r>
        <w:t xml:space="preserve">Welcome to </w:t>
      </w:r>
      <w:r w:rsidR="00C42A82">
        <w:t xml:space="preserve">Zeppelin Tutorial for Fido Team </w:t>
      </w:r>
    </w:p>
    <w:p w:rsidR="00487307" w:rsidRDefault="00567AE5" w:rsidP="00487307">
      <w:pPr>
        <w:pStyle w:val="Heading1"/>
        <w:numPr>
          <w:ilvl w:val="0"/>
          <w:numId w:val="1"/>
        </w:numPr>
      </w:pPr>
      <w:hyperlink w:anchor="_What_is_Zeppelin" w:history="1">
        <w:r w:rsidR="00C42A82" w:rsidRPr="00E862F9">
          <w:rPr>
            <w:rStyle w:val="Hyperlink"/>
          </w:rPr>
          <w:t>What is Zeppelin</w:t>
        </w:r>
      </w:hyperlink>
    </w:p>
    <w:p w:rsidR="00AA6E8F" w:rsidRDefault="00AA6E8F" w:rsidP="00AA6E8F">
      <w:pPr>
        <w:pStyle w:val="ListParagraph"/>
        <w:numPr>
          <w:ilvl w:val="1"/>
          <w:numId w:val="1"/>
        </w:numPr>
      </w:pPr>
      <w:r>
        <w:t>Definition</w:t>
      </w:r>
    </w:p>
    <w:p w:rsidR="00AA6E8F" w:rsidRPr="00AA6E8F" w:rsidRDefault="00AA6E8F" w:rsidP="00AA6E8F">
      <w:pPr>
        <w:pStyle w:val="ListParagraph"/>
        <w:numPr>
          <w:ilvl w:val="1"/>
          <w:numId w:val="1"/>
        </w:numPr>
      </w:pPr>
      <w:r>
        <w:t>Three features</w:t>
      </w:r>
    </w:p>
    <w:p w:rsidR="00C42A82" w:rsidRDefault="00567AE5" w:rsidP="003A5C71">
      <w:pPr>
        <w:pStyle w:val="Heading1"/>
        <w:numPr>
          <w:ilvl w:val="0"/>
          <w:numId w:val="1"/>
        </w:numPr>
      </w:pPr>
      <w:hyperlink w:anchor="_How_to_connect" w:history="1">
        <w:r w:rsidR="00C42A82" w:rsidRPr="00E862F9">
          <w:rPr>
            <w:rStyle w:val="Hyperlink"/>
          </w:rPr>
          <w:t>How to connect to Zeppelin</w:t>
        </w:r>
      </w:hyperlink>
      <w:r w:rsidR="00C42A82">
        <w:t xml:space="preserve"> </w:t>
      </w:r>
    </w:p>
    <w:p w:rsidR="00AA6E8F" w:rsidRDefault="00AA6E8F" w:rsidP="00AA6E8F">
      <w:pPr>
        <w:pStyle w:val="ListParagraph"/>
        <w:numPr>
          <w:ilvl w:val="1"/>
          <w:numId w:val="1"/>
        </w:numPr>
      </w:pPr>
      <w:r>
        <w:t>Fido Zeppelin Notebook Path</w:t>
      </w:r>
    </w:p>
    <w:p w:rsidR="00AA6E8F" w:rsidRDefault="00AA6E8F" w:rsidP="00AA6E8F">
      <w:pPr>
        <w:pStyle w:val="ListParagraph"/>
        <w:numPr>
          <w:ilvl w:val="1"/>
          <w:numId w:val="1"/>
        </w:numPr>
      </w:pPr>
      <w:r>
        <w:t xml:space="preserve">Access request </w:t>
      </w:r>
    </w:p>
    <w:p w:rsidR="00AA6E8F" w:rsidRDefault="00AA6E8F" w:rsidP="00AA6E8F">
      <w:pPr>
        <w:pStyle w:val="ListParagraph"/>
        <w:numPr>
          <w:ilvl w:val="1"/>
          <w:numId w:val="1"/>
        </w:numPr>
      </w:pPr>
      <w:r>
        <w:t>5 steps to login Zeppelin</w:t>
      </w:r>
    </w:p>
    <w:p w:rsidR="00AA6E8F" w:rsidRDefault="00AA6E8F" w:rsidP="00AA6E8F">
      <w:pPr>
        <w:pStyle w:val="ListParagraph"/>
        <w:numPr>
          <w:ilvl w:val="1"/>
          <w:numId w:val="1"/>
        </w:numPr>
      </w:pPr>
      <w:r>
        <w:t>Connect Zeppelin to HPCC</w:t>
      </w:r>
    </w:p>
    <w:p w:rsidR="00C42A82" w:rsidRDefault="00567AE5" w:rsidP="003A5C71">
      <w:pPr>
        <w:pStyle w:val="Heading1"/>
        <w:numPr>
          <w:ilvl w:val="0"/>
          <w:numId w:val="1"/>
        </w:numPr>
      </w:pPr>
      <w:hyperlink w:anchor="_Spark" w:history="1">
        <w:r w:rsidR="00C42A82" w:rsidRPr="00E862F9">
          <w:rPr>
            <w:rStyle w:val="Hyperlink"/>
          </w:rPr>
          <w:t>Spark</w:t>
        </w:r>
      </w:hyperlink>
      <w:r w:rsidR="00C42A82">
        <w:t xml:space="preserve"> </w:t>
      </w:r>
    </w:p>
    <w:p w:rsidR="00C42A82" w:rsidRDefault="00C42A82" w:rsidP="00C42A82">
      <w:pPr>
        <w:pStyle w:val="ListParagraph"/>
        <w:numPr>
          <w:ilvl w:val="1"/>
          <w:numId w:val="1"/>
        </w:numPr>
      </w:pPr>
      <w:r>
        <w:t>What is spark</w:t>
      </w:r>
    </w:p>
    <w:p w:rsidR="00E93D82" w:rsidRDefault="00C42A82" w:rsidP="00E93D82">
      <w:pPr>
        <w:pStyle w:val="ListParagraph"/>
        <w:numPr>
          <w:ilvl w:val="1"/>
          <w:numId w:val="1"/>
        </w:numPr>
      </w:pPr>
      <w:r>
        <w:t>Why spark</w:t>
      </w:r>
    </w:p>
    <w:p w:rsidR="00E93D82" w:rsidRDefault="00567AE5" w:rsidP="00E93D82">
      <w:pPr>
        <w:pStyle w:val="Heading1"/>
        <w:numPr>
          <w:ilvl w:val="0"/>
          <w:numId w:val="1"/>
        </w:numPr>
      </w:pPr>
      <w:hyperlink w:anchor="_Example:_Import_HPCC" w:history="1">
        <w:r w:rsidR="00C163FE" w:rsidRPr="00E862F9">
          <w:rPr>
            <w:rStyle w:val="Hyperlink"/>
          </w:rPr>
          <w:t>Example: Import HPCC data</w:t>
        </w:r>
        <w:r w:rsidR="00275D3E" w:rsidRPr="00E862F9">
          <w:rPr>
            <w:rStyle w:val="Hyperlink"/>
          </w:rPr>
          <w:t xml:space="preserve"> via </w:t>
        </w:r>
        <w:proofErr w:type="spellStart"/>
        <w:r w:rsidR="00275D3E" w:rsidRPr="00E862F9">
          <w:rPr>
            <w:rStyle w:val="Hyperlink"/>
          </w:rPr>
          <w:t>Spark.pyspark</w:t>
        </w:r>
        <w:proofErr w:type="spellEnd"/>
      </w:hyperlink>
      <w:r w:rsidR="00C163FE">
        <w:t xml:space="preserve"> </w:t>
      </w:r>
    </w:p>
    <w:p w:rsidR="008256DB" w:rsidRDefault="008256DB" w:rsidP="008256DB">
      <w:pPr>
        <w:pStyle w:val="ListParagraph"/>
        <w:numPr>
          <w:ilvl w:val="1"/>
          <w:numId w:val="1"/>
        </w:numPr>
      </w:pPr>
      <w:r>
        <w:t>One example</w:t>
      </w:r>
    </w:p>
    <w:p w:rsidR="008256DB" w:rsidRPr="00275D3E" w:rsidRDefault="00275D3E" w:rsidP="008256DB">
      <w:pPr>
        <w:pStyle w:val="ListParagraph"/>
        <w:numPr>
          <w:ilvl w:val="1"/>
          <w:numId w:val="1"/>
        </w:numPr>
      </w:pPr>
      <w:proofErr w:type="spellStart"/>
      <w:r w:rsidRPr="00275D3E">
        <w:t>ClusterURL</w:t>
      </w:r>
      <w:proofErr w:type="spellEnd"/>
      <w:r w:rsidRPr="00275D3E">
        <w:t xml:space="preserve"> and </w:t>
      </w:r>
      <w:proofErr w:type="spellStart"/>
      <w:r w:rsidRPr="00275D3E">
        <w:t>thorClusterName</w:t>
      </w:r>
      <w:proofErr w:type="spellEnd"/>
    </w:p>
    <w:p w:rsidR="00275D3E" w:rsidRPr="00275D3E" w:rsidRDefault="00275D3E" w:rsidP="00275D3E">
      <w:pPr>
        <w:pStyle w:val="ListParagraph"/>
        <w:numPr>
          <w:ilvl w:val="1"/>
          <w:numId w:val="1"/>
        </w:numPr>
      </w:pPr>
      <w:proofErr w:type="spellStart"/>
      <w:r w:rsidRPr="00275D3E">
        <w:t>projectList</w:t>
      </w:r>
      <w:proofErr w:type="spellEnd"/>
      <w:r w:rsidRPr="00275D3E">
        <w:t xml:space="preserve">, filter, and path </w:t>
      </w:r>
    </w:p>
    <w:p w:rsidR="00275D3E" w:rsidRPr="00275D3E" w:rsidRDefault="00275D3E" w:rsidP="008256DB">
      <w:pPr>
        <w:pStyle w:val="ListParagraph"/>
        <w:numPr>
          <w:ilvl w:val="1"/>
          <w:numId w:val="1"/>
        </w:numPr>
      </w:pPr>
      <w:proofErr w:type="spellStart"/>
      <w:r w:rsidRPr="00275D3E">
        <w:t>hpccDataset.Persist</w:t>
      </w:r>
      <w:proofErr w:type="spellEnd"/>
      <w:r w:rsidRPr="00275D3E">
        <w:t xml:space="preserve">() and </w:t>
      </w:r>
      <w:proofErr w:type="spellStart"/>
      <w:r w:rsidRPr="00275D3E">
        <w:t>DataFrame.toPandas</w:t>
      </w:r>
      <w:proofErr w:type="spellEnd"/>
      <w:r w:rsidRPr="00275D3E">
        <w:t>()</w:t>
      </w:r>
    </w:p>
    <w:p w:rsidR="00C42A82" w:rsidRDefault="00567AE5" w:rsidP="00275D3E">
      <w:pPr>
        <w:pStyle w:val="Heading1"/>
        <w:numPr>
          <w:ilvl w:val="0"/>
          <w:numId w:val="1"/>
        </w:numPr>
      </w:pPr>
      <w:hyperlink w:anchor="_Spark.SQL" w:history="1">
        <w:proofErr w:type="spellStart"/>
        <w:r w:rsidR="004B6099" w:rsidRPr="00E862F9">
          <w:rPr>
            <w:rStyle w:val="Hyperlink"/>
          </w:rPr>
          <w:t>Spark.SQL</w:t>
        </w:r>
        <w:proofErr w:type="spellEnd"/>
      </w:hyperlink>
    </w:p>
    <w:p w:rsidR="001D408D" w:rsidRDefault="001D408D" w:rsidP="001D408D">
      <w:pPr>
        <w:pStyle w:val="ListParagraph"/>
        <w:numPr>
          <w:ilvl w:val="1"/>
          <w:numId w:val="1"/>
        </w:numPr>
      </w:pPr>
      <w:r>
        <w:t xml:space="preserve">What is </w:t>
      </w:r>
      <w:proofErr w:type="spellStart"/>
      <w:r>
        <w:t>Spark.SQL</w:t>
      </w:r>
      <w:proofErr w:type="spellEnd"/>
      <w:r>
        <w:t>?</w:t>
      </w:r>
    </w:p>
    <w:p w:rsidR="001D408D" w:rsidRDefault="001D408D" w:rsidP="001D408D">
      <w:pPr>
        <w:pStyle w:val="ListParagraph"/>
        <w:numPr>
          <w:ilvl w:val="1"/>
          <w:numId w:val="1"/>
        </w:numPr>
      </w:pPr>
      <w:r>
        <w:t>Syntax requirements</w:t>
      </w:r>
    </w:p>
    <w:p w:rsidR="001D408D" w:rsidRPr="001D408D" w:rsidRDefault="001D408D" w:rsidP="001D408D">
      <w:pPr>
        <w:pStyle w:val="ListParagraph"/>
        <w:numPr>
          <w:ilvl w:val="1"/>
          <w:numId w:val="1"/>
        </w:numPr>
      </w:pPr>
      <w:r>
        <w:t>Examples</w:t>
      </w:r>
    </w:p>
    <w:p w:rsidR="00487307" w:rsidRDefault="00487307" w:rsidP="00487307"/>
    <w:p w:rsidR="00487307" w:rsidRDefault="00487307" w:rsidP="00487307"/>
    <w:p w:rsidR="00487307" w:rsidRDefault="00487307" w:rsidP="00487307"/>
    <w:p w:rsidR="00487307" w:rsidRDefault="00487307" w:rsidP="00487307"/>
    <w:p w:rsidR="00487307" w:rsidRDefault="00487307" w:rsidP="00487307"/>
    <w:p w:rsidR="00487307" w:rsidRDefault="00487307" w:rsidP="00487307"/>
    <w:p w:rsidR="00487307" w:rsidRDefault="00487307" w:rsidP="00487307"/>
    <w:p w:rsidR="00487307" w:rsidRDefault="00487307" w:rsidP="00487307"/>
    <w:p w:rsidR="00487307" w:rsidRDefault="00487307" w:rsidP="00487307"/>
    <w:p w:rsidR="00487307" w:rsidRDefault="00487307" w:rsidP="00487307"/>
    <w:p w:rsidR="00487307" w:rsidRPr="00A46B79" w:rsidRDefault="00487307" w:rsidP="00487307">
      <w:pPr>
        <w:pStyle w:val="Heading1"/>
        <w:numPr>
          <w:ilvl w:val="0"/>
          <w:numId w:val="2"/>
        </w:numPr>
        <w:rPr>
          <w:sz w:val="28"/>
          <w:szCs w:val="28"/>
        </w:rPr>
      </w:pPr>
      <w:bookmarkStart w:id="0" w:name="_What_is_Zeppelin"/>
      <w:bookmarkEnd w:id="0"/>
      <w:r w:rsidRPr="00A46B79">
        <w:rPr>
          <w:sz w:val="28"/>
          <w:szCs w:val="28"/>
        </w:rPr>
        <w:lastRenderedPageBreak/>
        <w:t>What is Zeppelin</w:t>
      </w:r>
    </w:p>
    <w:p w:rsidR="00487307" w:rsidRPr="00A46B79" w:rsidRDefault="00487307" w:rsidP="00487307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>Definition: Zeppelin is a Web-Based note book that enables data-driven. Interactive data analytics and collaborative documents with Spark, SQL, and Python</w:t>
      </w:r>
    </w:p>
    <w:p w:rsidR="00487307" w:rsidRPr="00A46B79" w:rsidRDefault="00487307" w:rsidP="00487307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 xml:space="preserve">Three </w:t>
      </w:r>
      <w:r w:rsidR="00C163FE">
        <w:rPr>
          <w:sz w:val="20"/>
          <w:szCs w:val="20"/>
        </w:rPr>
        <w:t xml:space="preserve">Powerful </w:t>
      </w:r>
      <w:r w:rsidRPr="00A46B79">
        <w:rPr>
          <w:sz w:val="20"/>
          <w:szCs w:val="20"/>
        </w:rPr>
        <w:t>features:</w:t>
      </w:r>
    </w:p>
    <w:p w:rsidR="00487307" w:rsidRPr="00A46B79" w:rsidRDefault="00487307" w:rsidP="00487307">
      <w:pPr>
        <w:pStyle w:val="ListParagraph"/>
        <w:numPr>
          <w:ilvl w:val="2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 xml:space="preserve">Spark: Zeppelin supports Spark, </w:t>
      </w:r>
      <w:proofErr w:type="spellStart"/>
      <w:r w:rsidRPr="00A46B79">
        <w:rPr>
          <w:sz w:val="20"/>
          <w:szCs w:val="20"/>
        </w:rPr>
        <w:t>PySpark</w:t>
      </w:r>
      <w:proofErr w:type="spellEnd"/>
      <w:r w:rsidRPr="00A46B79">
        <w:rPr>
          <w:sz w:val="20"/>
          <w:szCs w:val="20"/>
        </w:rPr>
        <w:t xml:space="preserve">, Spark R, </w:t>
      </w:r>
      <w:proofErr w:type="gramStart"/>
      <w:r w:rsidRPr="00A46B79">
        <w:rPr>
          <w:sz w:val="20"/>
          <w:szCs w:val="20"/>
        </w:rPr>
        <w:t>Spark</w:t>
      </w:r>
      <w:proofErr w:type="gramEnd"/>
      <w:r w:rsidRPr="00A46B79">
        <w:rPr>
          <w:sz w:val="20"/>
          <w:szCs w:val="20"/>
        </w:rPr>
        <w:t xml:space="preserve"> SQL with dependency loader.</w:t>
      </w:r>
    </w:p>
    <w:p w:rsidR="00487307" w:rsidRPr="00A46B79" w:rsidRDefault="00487307" w:rsidP="00487307">
      <w:pPr>
        <w:pStyle w:val="ListParagraph"/>
        <w:numPr>
          <w:ilvl w:val="2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 xml:space="preserve">SQL: Zeppelin lets you connect any JDBC data sources seamlessly. </w:t>
      </w:r>
      <w:proofErr w:type="spellStart"/>
      <w:r w:rsidRPr="00A46B79">
        <w:rPr>
          <w:sz w:val="20"/>
          <w:szCs w:val="20"/>
        </w:rPr>
        <w:t>Postgresql</w:t>
      </w:r>
      <w:proofErr w:type="spellEnd"/>
      <w:r w:rsidRPr="00A46B79">
        <w:rPr>
          <w:sz w:val="20"/>
          <w:szCs w:val="20"/>
        </w:rPr>
        <w:t xml:space="preserve">, </w:t>
      </w:r>
      <w:proofErr w:type="spellStart"/>
      <w:r w:rsidRPr="00A46B79">
        <w:rPr>
          <w:sz w:val="20"/>
          <w:szCs w:val="20"/>
        </w:rPr>
        <w:t>Mysql</w:t>
      </w:r>
      <w:proofErr w:type="spellEnd"/>
      <w:r w:rsidRPr="00A46B79">
        <w:rPr>
          <w:sz w:val="20"/>
          <w:szCs w:val="20"/>
        </w:rPr>
        <w:t xml:space="preserve">, </w:t>
      </w:r>
      <w:proofErr w:type="spellStart"/>
      <w:r w:rsidRPr="00A46B79">
        <w:rPr>
          <w:sz w:val="20"/>
          <w:szCs w:val="20"/>
        </w:rPr>
        <w:t>MariaDB</w:t>
      </w:r>
      <w:proofErr w:type="spellEnd"/>
      <w:r w:rsidRPr="00A46B79">
        <w:rPr>
          <w:sz w:val="20"/>
          <w:szCs w:val="20"/>
        </w:rPr>
        <w:t>, Redshift, Apache Hive and so on.</w:t>
      </w:r>
    </w:p>
    <w:p w:rsidR="00487307" w:rsidRPr="00A46B79" w:rsidRDefault="00487307" w:rsidP="00487307">
      <w:pPr>
        <w:pStyle w:val="ListParagraph"/>
        <w:numPr>
          <w:ilvl w:val="2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 xml:space="preserve">Python is supported with </w:t>
      </w:r>
      <w:proofErr w:type="spellStart"/>
      <w:r w:rsidRPr="00A46B79">
        <w:rPr>
          <w:sz w:val="20"/>
          <w:szCs w:val="20"/>
        </w:rPr>
        <w:t>Matplotlib</w:t>
      </w:r>
      <w:proofErr w:type="spellEnd"/>
      <w:r w:rsidRPr="00A46B79">
        <w:rPr>
          <w:sz w:val="20"/>
          <w:szCs w:val="20"/>
        </w:rPr>
        <w:t xml:space="preserve">, </w:t>
      </w:r>
      <w:proofErr w:type="spellStart"/>
      <w:r w:rsidRPr="00A46B79">
        <w:rPr>
          <w:sz w:val="20"/>
          <w:szCs w:val="20"/>
        </w:rPr>
        <w:t>Conda</w:t>
      </w:r>
      <w:proofErr w:type="spellEnd"/>
      <w:r w:rsidRPr="00A46B79">
        <w:rPr>
          <w:sz w:val="20"/>
          <w:szCs w:val="20"/>
        </w:rPr>
        <w:t xml:space="preserve">, Pandas SQL and </w:t>
      </w:r>
      <w:proofErr w:type="spellStart"/>
      <w:r w:rsidRPr="00A46B79">
        <w:rPr>
          <w:sz w:val="20"/>
          <w:szCs w:val="20"/>
        </w:rPr>
        <w:t>PySpark</w:t>
      </w:r>
      <w:proofErr w:type="spellEnd"/>
      <w:r w:rsidRPr="00A46B79">
        <w:rPr>
          <w:sz w:val="20"/>
          <w:szCs w:val="20"/>
        </w:rPr>
        <w:t xml:space="preserve"> integrations.</w:t>
      </w:r>
    </w:p>
    <w:p w:rsidR="00487307" w:rsidRPr="00A46B79" w:rsidRDefault="00487307" w:rsidP="00487307">
      <w:pPr>
        <w:pStyle w:val="Heading1"/>
        <w:numPr>
          <w:ilvl w:val="0"/>
          <w:numId w:val="2"/>
        </w:numPr>
        <w:rPr>
          <w:sz w:val="28"/>
          <w:szCs w:val="28"/>
        </w:rPr>
      </w:pPr>
      <w:bookmarkStart w:id="1" w:name="_How_to_connect"/>
      <w:bookmarkEnd w:id="1"/>
      <w:r w:rsidRPr="00A46B79">
        <w:rPr>
          <w:sz w:val="28"/>
          <w:szCs w:val="28"/>
        </w:rPr>
        <w:t>How to connect with Zeppelin?</w:t>
      </w:r>
    </w:p>
    <w:p w:rsidR="00487307" w:rsidRPr="00A46B79" w:rsidRDefault="00487307" w:rsidP="00487307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 xml:space="preserve">Fido team zeppelin path: </w:t>
      </w:r>
      <w:hyperlink r:id="rId5" w:history="1">
        <w:r w:rsidRPr="00A46B79">
          <w:rPr>
            <w:rStyle w:val="Hyperlink"/>
            <w:sz w:val="20"/>
            <w:szCs w:val="20"/>
          </w:rPr>
          <w:t>http://10.194.169.3:8080/</w:t>
        </w:r>
      </w:hyperlink>
    </w:p>
    <w:p w:rsidR="00487307" w:rsidRPr="00A46B79" w:rsidRDefault="00AA6E8F" w:rsidP="009D3A2A">
      <w:pPr>
        <w:pStyle w:val="ListParagraph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Access Request: </w:t>
      </w:r>
      <w:r w:rsidRPr="00246931">
        <w:rPr>
          <w:sz w:val="20"/>
          <w:szCs w:val="20"/>
          <w:highlight w:val="yellow"/>
        </w:rPr>
        <w:t>b</w:t>
      </w:r>
      <w:r w:rsidR="00487307" w:rsidRPr="00246931">
        <w:rPr>
          <w:sz w:val="20"/>
          <w:szCs w:val="20"/>
          <w:highlight w:val="yellow"/>
        </w:rPr>
        <w:t>efore you login</w:t>
      </w:r>
      <w:r w:rsidR="00487307" w:rsidRPr="00A46B79">
        <w:rPr>
          <w:sz w:val="20"/>
          <w:szCs w:val="20"/>
        </w:rPr>
        <w:t>, check if</w:t>
      </w:r>
      <w:r w:rsidR="009D3A2A" w:rsidRPr="00A46B79">
        <w:rPr>
          <w:sz w:val="20"/>
          <w:szCs w:val="20"/>
        </w:rPr>
        <w:t xml:space="preserve"> you have access to Fido dev ECL watch:</w:t>
      </w:r>
      <w:hyperlink r:id="rId6" w:anchor="/stub/Main-DL/Activity-DL/Grid" w:history="1">
        <w:r w:rsidR="009D3A2A" w:rsidRPr="00A46B79">
          <w:rPr>
            <w:rStyle w:val="Hyperlink"/>
            <w:sz w:val="20"/>
            <w:szCs w:val="20"/>
          </w:rPr>
          <w:t>10.194.169.2:8010</w:t>
        </w:r>
      </w:hyperlink>
    </w:p>
    <w:p w:rsidR="009D3A2A" w:rsidRPr="00A46B79" w:rsidRDefault="009D3A2A" w:rsidP="009D3A2A">
      <w:pPr>
        <w:pStyle w:val="ListParagraph"/>
        <w:numPr>
          <w:ilvl w:val="2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>If you do not have the access to Fido dev ECL watch, please request a Jira ticket.</w:t>
      </w:r>
    </w:p>
    <w:p w:rsidR="009D3A2A" w:rsidRPr="00A46B79" w:rsidRDefault="009D3A2A" w:rsidP="009D3A2A">
      <w:pPr>
        <w:pStyle w:val="ListParagraph"/>
        <w:numPr>
          <w:ilvl w:val="2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 xml:space="preserve">To request access you will need to fill out a ticket in this ISIT queue: </w:t>
      </w:r>
      <w:hyperlink r:id="rId7" w:history="1">
        <w:r w:rsidRPr="00A46B79">
          <w:rPr>
            <w:rStyle w:val="Hyperlink"/>
            <w:sz w:val="20"/>
            <w:szCs w:val="20"/>
          </w:rPr>
          <w:t>https://isit.lexisnexis.com/Ticket/Create.html?Queue=1086</w:t>
        </w:r>
      </w:hyperlink>
    </w:p>
    <w:p w:rsidR="005E135E" w:rsidRPr="00A46B79" w:rsidRDefault="00F84151" w:rsidP="005E135E">
      <w:pPr>
        <w:pStyle w:val="ListParagraph"/>
        <w:numPr>
          <w:ilvl w:val="1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Please f</w:t>
      </w:r>
      <w:r w:rsidR="005E135E" w:rsidRPr="00A46B79">
        <w:rPr>
          <w:sz w:val="20"/>
          <w:szCs w:val="20"/>
        </w:rPr>
        <w:t>ollow next</w:t>
      </w:r>
      <w:r>
        <w:rPr>
          <w:sz w:val="20"/>
          <w:szCs w:val="20"/>
        </w:rPr>
        <w:t xml:space="preserve"> 5</w:t>
      </w:r>
      <w:r w:rsidR="005E135E" w:rsidRPr="00A46B79">
        <w:rPr>
          <w:sz w:val="20"/>
          <w:szCs w:val="20"/>
        </w:rPr>
        <w:t xml:space="preserve"> steps to log in Zeppelin</w:t>
      </w:r>
    </w:p>
    <w:p w:rsidR="005E135E" w:rsidRPr="00A46B79" w:rsidRDefault="005E135E" w:rsidP="005E135E">
      <w:pPr>
        <w:pStyle w:val="ListParagraph"/>
        <w:numPr>
          <w:ilvl w:val="2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 xml:space="preserve">Go to </w:t>
      </w:r>
      <w:hyperlink r:id="rId8" w:history="1">
        <w:r w:rsidRPr="00A46B79">
          <w:rPr>
            <w:rStyle w:val="Hyperlink"/>
            <w:sz w:val="20"/>
            <w:szCs w:val="20"/>
          </w:rPr>
          <w:t>Zeppelin page</w:t>
        </w:r>
      </w:hyperlink>
    </w:p>
    <w:p w:rsidR="005E135E" w:rsidRPr="009D3A2A" w:rsidRDefault="005E135E" w:rsidP="00A46B79">
      <w:pPr>
        <w:pStyle w:val="ListParagraph"/>
        <w:ind w:left="2160"/>
        <w:jc w:val="center"/>
      </w:pPr>
      <w:r>
        <w:rPr>
          <w:noProof/>
        </w:rPr>
        <w:drawing>
          <wp:inline distT="0" distB="0" distL="0" distR="0" wp14:anchorId="7464A141" wp14:editId="47717E71">
            <wp:extent cx="5065118" cy="1315306"/>
            <wp:effectExtent l="133350" t="114300" r="135890" b="1708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35001" cy="133345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9D3A2A" w:rsidRPr="00A46B79" w:rsidRDefault="005E135E" w:rsidP="005E135E">
      <w:pPr>
        <w:pStyle w:val="ListParagraph"/>
        <w:numPr>
          <w:ilvl w:val="2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>Login with your ECL username and password</w:t>
      </w:r>
      <w:r w:rsidR="00A46B79" w:rsidRPr="00A46B79">
        <w:rPr>
          <w:sz w:val="20"/>
          <w:szCs w:val="20"/>
        </w:rPr>
        <w:t xml:space="preserve">. If you have trouble, please check if you have valid access to ECL </w:t>
      </w:r>
    </w:p>
    <w:p w:rsidR="005E135E" w:rsidRDefault="005E135E" w:rsidP="005E135E">
      <w:pPr>
        <w:pStyle w:val="ListParagraph"/>
        <w:ind w:left="2160"/>
      </w:pPr>
      <w:r>
        <w:rPr>
          <w:noProof/>
        </w:rPr>
        <w:drawing>
          <wp:inline distT="0" distB="0" distL="0" distR="0" wp14:anchorId="0579EB97" wp14:editId="5C1FFFAD">
            <wp:extent cx="2290527" cy="1147188"/>
            <wp:effectExtent l="133350" t="114300" r="128905" b="1676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0939" cy="115741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5E135E" w:rsidRPr="00A46B79" w:rsidRDefault="005E135E" w:rsidP="005E135E">
      <w:pPr>
        <w:pStyle w:val="ListParagraph"/>
        <w:numPr>
          <w:ilvl w:val="2"/>
          <w:numId w:val="2"/>
        </w:numPr>
        <w:rPr>
          <w:sz w:val="20"/>
          <w:szCs w:val="20"/>
        </w:rPr>
      </w:pPr>
      <w:r w:rsidRPr="00A46B79">
        <w:rPr>
          <w:sz w:val="20"/>
          <w:szCs w:val="20"/>
        </w:rPr>
        <w:t>Click your username, and click the Credential</w:t>
      </w:r>
    </w:p>
    <w:p w:rsidR="005E135E" w:rsidRDefault="005E135E" w:rsidP="005E135E">
      <w:pPr>
        <w:pStyle w:val="ListParagraph"/>
        <w:ind w:left="2160"/>
      </w:pPr>
      <w:r>
        <w:rPr>
          <w:noProof/>
        </w:rPr>
        <w:drawing>
          <wp:inline distT="0" distB="0" distL="0" distR="0" wp14:anchorId="212E3B90" wp14:editId="4420713B">
            <wp:extent cx="1434974" cy="1482804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39737" cy="14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B79" w:rsidRDefault="00A46B79" w:rsidP="00A46B79">
      <w:pPr>
        <w:pStyle w:val="ListParagraph"/>
        <w:numPr>
          <w:ilvl w:val="2"/>
          <w:numId w:val="2"/>
        </w:numPr>
      </w:pPr>
      <w:r>
        <w:lastRenderedPageBreak/>
        <w:t>Set up your credential. Entity is ‘</w:t>
      </w:r>
      <w:proofErr w:type="spellStart"/>
      <w:r>
        <w:t>hpcc</w:t>
      </w:r>
      <w:proofErr w:type="spellEnd"/>
      <w:r>
        <w:t>’, Username is your ECL usern</w:t>
      </w:r>
      <w:r w:rsidR="00246931">
        <w:t>ame, and same for your password.</w:t>
      </w:r>
    </w:p>
    <w:p w:rsidR="00A46B79" w:rsidRDefault="00A46B79" w:rsidP="00A46B79">
      <w:pPr>
        <w:pStyle w:val="ListParagraph"/>
        <w:ind w:left="2160"/>
      </w:pPr>
      <w:r>
        <w:rPr>
          <w:noProof/>
        </w:rPr>
        <w:drawing>
          <wp:inline distT="0" distB="0" distL="0" distR="0" wp14:anchorId="1BFE234C" wp14:editId="2B8ECE45">
            <wp:extent cx="2983117" cy="1235954"/>
            <wp:effectExtent l="133350" t="114300" r="122555" b="1739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03106" cy="124423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A46B79" w:rsidRDefault="00A46B79" w:rsidP="00A46B79">
      <w:pPr>
        <w:pStyle w:val="ListParagraph"/>
        <w:numPr>
          <w:ilvl w:val="2"/>
          <w:numId w:val="2"/>
        </w:numPr>
      </w:pPr>
      <w:r>
        <w:t xml:space="preserve">Logout and log back in </w:t>
      </w:r>
    </w:p>
    <w:p w:rsidR="00F84151" w:rsidRDefault="00F84151" w:rsidP="00F84151">
      <w:pPr>
        <w:pStyle w:val="ListParagraph"/>
        <w:numPr>
          <w:ilvl w:val="1"/>
          <w:numId w:val="2"/>
        </w:numPr>
      </w:pPr>
      <w:r>
        <w:t xml:space="preserve">How to test if your zeppelin </w:t>
      </w:r>
      <w:r w:rsidR="00AA6E8F">
        <w:t xml:space="preserve">successfully </w:t>
      </w:r>
      <w:r>
        <w:t>connects to HPCC?</w:t>
      </w:r>
    </w:p>
    <w:p w:rsidR="00AA6E8F" w:rsidRDefault="00AA6E8F" w:rsidP="00AA6E8F">
      <w:pPr>
        <w:pStyle w:val="ListParagraph"/>
        <w:numPr>
          <w:ilvl w:val="2"/>
          <w:numId w:val="2"/>
        </w:numPr>
      </w:pPr>
      <w:r>
        <w:t xml:space="preserve">Go to </w:t>
      </w:r>
      <w:r w:rsidRPr="0081737E">
        <w:rPr>
          <w:b/>
        </w:rPr>
        <w:t>Example notebook</w:t>
      </w:r>
      <w:r w:rsidR="0081737E">
        <w:rPr>
          <w:b/>
        </w:rPr>
        <w:t xml:space="preserve"> on the Zeppelin front page</w:t>
      </w:r>
      <w:r>
        <w:t xml:space="preserve">, and copy paste below code into a new zeppelin notebook, and click run </w:t>
      </w:r>
    </w:p>
    <w:p w:rsidR="0081737E" w:rsidRDefault="0081737E" w:rsidP="0081737E">
      <w:pPr>
        <w:pStyle w:val="ListParagraph"/>
        <w:ind w:left="2160"/>
      </w:pPr>
    </w:p>
    <w:p w:rsidR="0081737E" w:rsidRDefault="0081737E" w:rsidP="0081737E">
      <w:pPr>
        <w:pStyle w:val="ListParagraph"/>
        <w:ind w:left="2160"/>
      </w:pPr>
      <w:r>
        <w:rPr>
          <w:noProof/>
        </w:rPr>
        <w:drawing>
          <wp:inline distT="0" distB="0" distL="0" distR="0" wp14:anchorId="6BFE316E" wp14:editId="525C0C50">
            <wp:extent cx="2806575" cy="3283346"/>
            <wp:effectExtent l="114300" t="114300" r="146685" b="146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14843" cy="329301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A46B79" w:rsidRDefault="00AA6E8F" w:rsidP="0081737E">
      <w:pPr>
        <w:pStyle w:val="ListParagraph"/>
        <w:numPr>
          <w:ilvl w:val="2"/>
          <w:numId w:val="2"/>
        </w:numPr>
      </w:pPr>
      <w:r>
        <w:t>If you your code can successfully complied, which means your zeppelin note is good to go!</w:t>
      </w:r>
    </w:p>
    <w:p w:rsidR="00AA6E8F" w:rsidRDefault="00AA6E8F" w:rsidP="00AA6E8F">
      <w:pPr>
        <w:pStyle w:val="ListParagraph"/>
        <w:ind w:left="2160"/>
      </w:pPr>
    </w:p>
    <w:p w:rsidR="00A46B79" w:rsidRDefault="00A46B79" w:rsidP="00F84151"/>
    <w:p w:rsidR="001D408D" w:rsidRDefault="001D408D" w:rsidP="00F84151"/>
    <w:p w:rsidR="001D408D" w:rsidRDefault="001D408D" w:rsidP="00F84151"/>
    <w:p w:rsidR="00A46B79" w:rsidRDefault="003A5C71" w:rsidP="00C163FE">
      <w:pPr>
        <w:pStyle w:val="Heading1"/>
        <w:numPr>
          <w:ilvl w:val="0"/>
          <w:numId w:val="2"/>
        </w:numPr>
      </w:pPr>
      <w:bookmarkStart w:id="2" w:name="_Spark"/>
      <w:bookmarkEnd w:id="2"/>
      <w:r>
        <w:lastRenderedPageBreak/>
        <w:t>Spark</w:t>
      </w:r>
    </w:p>
    <w:p w:rsidR="003A5C71" w:rsidRDefault="003A5C71" w:rsidP="003A5C71">
      <w:pPr>
        <w:pStyle w:val="ListParagraph"/>
        <w:numPr>
          <w:ilvl w:val="1"/>
          <w:numId w:val="2"/>
        </w:numPr>
      </w:pPr>
      <w:r>
        <w:t>What is Spark?</w:t>
      </w:r>
    </w:p>
    <w:p w:rsidR="003A5C71" w:rsidRDefault="003A5C71" w:rsidP="003A5C71">
      <w:pPr>
        <w:ind w:left="1080"/>
        <w:rPr>
          <w:noProof/>
        </w:rPr>
      </w:pPr>
      <w:r>
        <w:t>Apache Spark is a fast, in-memory data processing engine which allows data workers to efficiently execute streaming, machine learning or SQL workloads that require fast iterative access to</w:t>
      </w:r>
      <w:r w:rsidR="00C163FE" w:rsidRPr="00C163FE">
        <w:rPr>
          <w:noProof/>
        </w:rPr>
        <w:t xml:space="preserve"> </w:t>
      </w:r>
      <w:r>
        <w:t>dataset</w:t>
      </w:r>
      <w:r w:rsidR="00E93D82">
        <w:rPr>
          <w:noProof/>
        </w:rPr>
        <w:t xml:space="preserve">. </w:t>
      </w:r>
    </w:p>
    <w:p w:rsidR="00E93D82" w:rsidRDefault="00C163FE" w:rsidP="00C163FE">
      <w:pPr>
        <w:ind w:left="1080"/>
      </w:pPr>
      <w:r>
        <w:rPr>
          <w:noProof/>
        </w:rPr>
        <w:drawing>
          <wp:inline distT="0" distB="0" distL="0" distR="0" wp14:anchorId="780212D3" wp14:editId="02992F9A">
            <wp:extent cx="3041779" cy="1539089"/>
            <wp:effectExtent l="114300" t="114300" r="101600" b="137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55568" cy="15460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A5C71" w:rsidRDefault="003A5C71" w:rsidP="003A5C71">
      <w:pPr>
        <w:pStyle w:val="ListParagraph"/>
        <w:numPr>
          <w:ilvl w:val="1"/>
          <w:numId w:val="2"/>
        </w:numPr>
      </w:pPr>
      <w:r>
        <w:t>Why Spark?</w:t>
      </w:r>
    </w:p>
    <w:p w:rsidR="003A5C71" w:rsidRDefault="00C163FE" w:rsidP="003A5C71">
      <w:pPr>
        <w:pStyle w:val="ListParagraph"/>
        <w:numPr>
          <w:ilvl w:val="2"/>
          <w:numId w:val="2"/>
        </w:numPr>
      </w:pPr>
      <w:r>
        <w:t xml:space="preserve">Faster </w:t>
      </w:r>
      <w:r w:rsidR="003A5C71">
        <w:t>Speed</w:t>
      </w:r>
    </w:p>
    <w:p w:rsidR="003A5C71" w:rsidRDefault="00C163FE" w:rsidP="00C163FE">
      <w:pPr>
        <w:pStyle w:val="ListParagraph"/>
        <w:numPr>
          <w:ilvl w:val="2"/>
          <w:numId w:val="2"/>
        </w:numPr>
      </w:pPr>
      <w:r>
        <w:t>Generality:</w:t>
      </w:r>
      <w:r w:rsidRPr="00C163FE">
        <w:t xml:space="preserve"> </w:t>
      </w:r>
      <w:r>
        <w:t>Spark makes it easy to combine different processing models seamlessly in the same application.</w:t>
      </w:r>
    </w:p>
    <w:p w:rsidR="003A5C71" w:rsidRDefault="003A5C71" w:rsidP="003A5C71">
      <w:pPr>
        <w:pStyle w:val="ListParagraph"/>
        <w:ind w:left="2160"/>
      </w:pPr>
    </w:p>
    <w:p w:rsidR="00F45ABE" w:rsidRDefault="00C163FE" w:rsidP="00F45ABE">
      <w:pPr>
        <w:pStyle w:val="Heading1"/>
        <w:numPr>
          <w:ilvl w:val="0"/>
          <w:numId w:val="2"/>
        </w:numPr>
      </w:pPr>
      <w:bookmarkStart w:id="3" w:name="_Example:_Import_HPCC"/>
      <w:bookmarkEnd w:id="3"/>
      <w:r>
        <w:t>Example: Import HPCC dat</w:t>
      </w:r>
      <w:r w:rsidR="00275D3E">
        <w:t xml:space="preserve">a via </w:t>
      </w:r>
      <w:proofErr w:type="spellStart"/>
      <w:r w:rsidR="00275D3E">
        <w:t>Spark.pyspark</w:t>
      </w:r>
      <w:proofErr w:type="spellEnd"/>
      <w:r w:rsidR="00275D3E">
        <w:t xml:space="preserve"> </w:t>
      </w:r>
    </w:p>
    <w:p w:rsidR="00F45ABE" w:rsidRDefault="00F45ABE" w:rsidP="007C3494">
      <w:pPr>
        <w:pStyle w:val="ListParagraph"/>
        <w:numPr>
          <w:ilvl w:val="1"/>
          <w:numId w:val="2"/>
        </w:numPr>
      </w:pPr>
      <w:r w:rsidRPr="00F45ABE">
        <w:rPr>
          <w:noProof/>
          <w:sz w:val="16"/>
          <w:szCs w:val="16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212725</wp:posOffset>
                </wp:positionH>
                <wp:positionV relativeFrom="paragraph">
                  <wp:posOffset>285750</wp:posOffset>
                </wp:positionV>
                <wp:extent cx="6363335" cy="3458210"/>
                <wp:effectExtent l="0" t="0" r="18415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3335" cy="3458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>%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spark.pyspark</w:t>
                            </w:r>
                            <w:proofErr w:type="spellEnd"/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import</w:t>
                            </w:r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pandas as 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pd</w:t>
                            </w:r>
                            <w:proofErr w:type="spellEnd"/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import</w:t>
                            </w:r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numpy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as np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>#PROD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7C3494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clusterURL</w:t>
                            </w:r>
                            <w:proofErr w:type="spellEnd"/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= "http://10.194.93.3:8010"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7C3494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thorClusterName</w:t>
                            </w:r>
                            <w:proofErr w:type="spellEnd"/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= "thor_40_83"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cust_acct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spark.read.load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>format="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hpcc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",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                    </w:t>
                            </w:r>
                            <w:proofErr w:type="gram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host=</w:t>
                            </w:r>
                            <w:proofErr w:type="spellStart"/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>clusterURL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,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                    password="{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password.hpcc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}",  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                    username="{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user.hpcc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}",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                    </w:t>
                            </w:r>
                            <w:proofErr w:type="spellStart"/>
                            <w:proofErr w:type="gramStart"/>
                            <w:r w:rsidRPr="007C3494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projectList</w:t>
                            </w:r>
                            <w:proofErr w:type="spellEnd"/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>="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customer_account_sk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current_subaccount_id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cy_vertical_sk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subaccount_name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src_create_dt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src_cancel_dt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bip_prox_id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",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                    </w:t>
                            </w:r>
                            <w:proofErr w:type="gramStart"/>
                            <w:r w:rsidRPr="007C3494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filter</w:t>
                            </w:r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>="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platform_cd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in ('WCI','WCO','WCZ','UA')",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                    </w:t>
                            </w:r>
                            <w:proofErr w:type="spellStart"/>
                            <w:proofErr w:type="gram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fileAccessTimeout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=</w:t>
                            </w:r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>240,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                     </w:t>
                            </w:r>
                            <w:proofErr w:type="gramStart"/>
                            <w:r w:rsidRPr="007C3494">
                              <w:rPr>
                                <w:sz w:val="16"/>
                                <w:szCs w:val="16"/>
                                <w:highlight w:val="yellow"/>
                              </w:rPr>
                              <w:t>path</w:t>
                            </w:r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>="~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thor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::red::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dm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::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dim_customer_account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")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cust_</w:t>
                            </w:r>
                            <w:proofErr w:type="gram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acct.registerTempTable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F45ABE">
                              <w:rPr>
                                <w:sz w:val="16"/>
                                <w:szCs w:val="16"/>
                              </w:rPr>
                              <w:t>"</w:t>
                            </w: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cust_acct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 xml:space="preserve">") </w:t>
                            </w:r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cust_</w:t>
                            </w:r>
                            <w:proofErr w:type="gram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acct.persist</w:t>
                            </w:r>
                            <w:proofErr w:type="spellEnd"/>
                            <w:r w:rsidRPr="00F45ABE">
                              <w:rPr>
                                <w:sz w:val="16"/>
                                <w:szCs w:val="16"/>
                              </w:rPr>
                              <w:t>()</w:t>
                            </w:r>
                            <w:proofErr w:type="gramEnd"/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df_c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ust_acct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sz w:val="16"/>
                                <w:szCs w:val="16"/>
                              </w:rPr>
                              <w:t>cust_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acct.toPandas</w:t>
                            </w:r>
                            <w:proofErr w:type="spellEnd"/>
                            <w:r>
                              <w:rPr>
                                <w:sz w:val="16"/>
                                <w:szCs w:val="16"/>
                              </w:rPr>
                              <w:t>()</w:t>
                            </w:r>
                            <w:proofErr w:type="gramEnd"/>
                          </w:p>
                          <w:p w:rsidR="00F45ABE" w:rsidRPr="00F45ABE" w:rsidRDefault="00F45ABE" w:rsidP="00F45ABE">
                            <w:pPr>
                              <w:pStyle w:val="ListParagraph"/>
                              <w:ind w:left="144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F45ABE">
                              <w:rPr>
                                <w:sz w:val="16"/>
                                <w:szCs w:val="16"/>
                              </w:rPr>
                              <w:t>df_cust_acct.shape</w:t>
                            </w:r>
                            <w:proofErr w:type="spellEnd"/>
                          </w:p>
                          <w:p w:rsidR="00F45ABE" w:rsidRDefault="00F45A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75pt;margin-top:22.5pt;width:501.05pt;height:272.3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">
                <v:textbox>
                  <w:txbxContent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>%spark.pyspark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>import pandas as pd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>import numpy as np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>#PROD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7C3494">
                        <w:rPr>
                          <w:sz w:val="16"/>
                          <w:szCs w:val="16"/>
                          <w:highlight w:val="yellow"/>
                        </w:rPr>
                        <w:t>clusterURL</w:t>
                      </w:r>
                      <w:r w:rsidRPr="00F45ABE">
                        <w:rPr>
                          <w:sz w:val="16"/>
                          <w:szCs w:val="16"/>
                        </w:rPr>
                        <w:t xml:space="preserve"> = "http://10.194.93.3:8010"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7C3494">
                        <w:rPr>
                          <w:sz w:val="16"/>
                          <w:szCs w:val="16"/>
                          <w:highlight w:val="yellow"/>
                        </w:rPr>
                        <w:t>thorClusterName</w:t>
                      </w:r>
                      <w:r w:rsidRPr="00F45ABE">
                        <w:rPr>
                          <w:sz w:val="16"/>
                          <w:szCs w:val="16"/>
                        </w:rPr>
                        <w:t xml:space="preserve"> = "thor_40_83"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>cust_acct = spark.read.load(format="hpcc",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 xml:space="preserve">                     host=clusterURL,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 xml:space="preserve">                     password="{password.hpcc}",  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 xml:space="preserve">                     username="{user.hpcc}",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 xml:space="preserve">                     </w:t>
                      </w:r>
                      <w:r w:rsidRPr="007C3494">
                        <w:rPr>
                          <w:sz w:val="16"/>
                          <w:szCs w:val="16"/>
                          <w:highlight w:val="yellow"/>
                        </w:rPr>
                        <w:t>projectList</w:t>
                      </w:r>
                      <w:r w:rsidRPr="00F45ABE">
                        <w:rPr>
                          <w:sz w:val="16"/>
                          <w:szCs w:val="16"/>
                        </w:rPr>
                        <w:t>="customer_account_sk, current_subaccount_id, cy_vertical_sk, subaccount_name, src_create_dt, src_cancel_dt, bip_prox_id",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 xml:space="preserve">                     </w:t>
                      </w:r>
                      <w:r w:rsidRPr="007C3494">
                        <w:rPr>
                          <w:sz w:val="16"/>
                          <w:szCs w:val="16"/>
                          <w:highlight w:val="yellow"/>
                        </w:rPr>
                        <w:t>filter</w:t>
                      </w:r>
                      <w:r w:rsidRPr="00F45ABE">
                        <w:rPr>
                          <w:sz w:val="16"/>
                          <w:szCs w:val="16"/>
                        </w:rPr>
                        <w:t>="platform_cd in ('WCI','WCO','WCZ','UA')",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 xml:space="preserve">                     fileAccessTimeout=240,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 xml:space="preserve">                     </w:t>
                      </w:r>
                      <w:r w:rsidRPr="007C3494">
                        <w:rPr>
                          <w:sz w:val="16"/>
                          <w:szCs w:val="16"/>
                          <w:highlight w:val="yellow"/>
                        </w:rPr>
                        <w:t>path</w:t>
                      </w:r>
                      <w:r w:rsidRPr="00F45ABE">
                        <w:rPr>
                          <w:sz w:val="16"/>
                          <w:szCs w:val="16"/>
                        </w:rPr>
                        <w:t>="~thor::red::dm::dim_customer_account")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 xml:space="preserve">cust_acct.registerTempTable("cust_acct") 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>cust_acct.persist()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>df_c</w:t>
                      </w:r>
                      <w:r>
                        <w:rPr>
                          <w:sz w:val="16"/>
                          <w:szCs w:val="16"/>
                        </w:rPr>
                        <w:t>ust_acct = cust_acct.toPandas()</w:t>
                      </w:r>
                    </w:p>
                    <w:p w:rsidR="00F45ABE" w:rsidRPr="00F45ABE" w:rsidRDefault="00F45ABE" w:rsidP="00F45ABE">
                      <w:pPr>
                        <w:pStyle w:val="ListParagraph"/>
                        <w:ind w:left="1440"/>
                        <w:rPr>
                          <w:sz w:val="16"/>
                          <w:szCs w:val="16"/>
                        </w:rPr>
                      </w:pPr>
                      <w:r w:rsidRPr="00F45ABE">
                        <w:rPr>
                          <w:sz w:val="16"/>
                          <w:szCs w:val="16"/>
                        </w:rPr>
                        <w:t>df_cust_acct.shape</w:t>
                      </w:r>
                    </w:p>
                    <w:p w:rsidR="00F45ABE" w:rsidRDefault="00F45ABE"/>
                  </w:txbxContent>
                </v:textbox>
                <w10:wrap type="square" anchorx="margin"/>
              </v:shape>
            </w:pict>
          </mc:Fallback>
        </mc:AlternateContent>
      </w:r>
      <w:r>
        <w:t>If you run below code in the new zeppelin notebook:</w:t>
      </w:r>
    </w:p>
    <w:p w:rsidR="00F45ABE" w:rsidRDefault="00F45ABE" w:rsidP="00F45ABE"/>
    <w:p w:rsidR="00F45ABE" w:rsidRDefault="00275D3E" w:rsidP="00CE61C6">
      <w:pPr>
        <w:ind w:left="360" w:firstLine="720"/>
      </w:pPr>
      <w:r>
        <w:t>Then y</w:t>
      </w:r>
      <w:r w:rsidR="00F45ABE">
        <w:t xml:space="preserve">ou will get similar results as below: </w:t>
      </w:r>
    </w:p>
    <w:p w:rsidR="00F45ABE" w:rsidRDefault="007C3494" w:rsidP="00F45ABE">
      <w:r>
        <w:rPr>
          <w:noProof/>
        </w:rPr>
        <w:drawing>
          <wp:inline distT="0" distB="0" distL="0" distR="0" wp14:anchorId="35ED5102" wp14:editId="78282D78">
            <wp:extent cx="5943600" cy="21228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5ABE" w:rsidRDefault="00F45ABE" w:rsidP="00F45ABE">
      <w:pPr>
        <w:pStyle w:val="ListParagraph"/>
        <w:ind w:left="1440"/>
        <w:rPr>
          <w:sz w:val="16"/>
          <w:szCs w:val="16"/>
        </w:rPr>
      </w:pPr>
    </w:p>
    <w:p w:rsidR="007C3494" w:rsidRDefault="007C3494" w:rsidP="007C3494">
      <w:pPr>
        <w:pStyle w:val="ListParagraph"/>
        <w:numPr>
          <w:ilvl w:val="1"/>
          <w:numId w:val="2"/>
        </w:numPr>
      </w:pPr>
      <w:r>
        <w:t>I would love to go over the above code by 3 parts:</w:t>
      </w:r>
    </w:p>
    <w:p w:rsidR="007C3494" w:rsidRDefault="007C3494" w:rsidP="007C3494">
      <w:pPr>
        <w:pStyle w:val="ListParagraph"/>
        <w:numPr>
          <w:ilvl w:val="0"/>
          <w:numId w:val="4"/>
        </w:numPr>
      </w:pPr>
      <w:proofErr w:type="spellStart"/>
      <w:r w:rsidRPr="008256DB">
        <w:rPr>
          <w:b/>
        </w:rPr>
        <w:t>ClusterURL</w:t>
      </w:r>
      <w:proofErr w:type="spellEnd"/>
      <w:r w:rsidRPr="008256DB">
        <w:rPr>
          <w:b/>
        </w:rPr>
        <w:t xml:space="preserve"> and </w:t>
      </w:r>
      <w:proofErr w:type="spellStart"/>
      <w:r w:rsidRPr="008256DB">
        <w:rPr>
          <w:b/>
        </w:rPr>
        <w:t>thorClusterName</w:t>
      </w:r>
      <w:proofErr w:type="spellEnd"/>
      <w:r>
        <w:t>: we can choose to work on Dev or Prod.</w:t>
      </w:r>
    </w:p>
    <w:p w:rsidR="007C3494" w:rsidRDefault="007C3494" w:rsidP="00CE61C6">
      <w:pPr>
        <w:ind w:left="1800"/>
      </w:pPr>
      <w:r>
        <w:t xml:space="preserve">If you choose </w:t>
      </w:r>
      <w:r w:rsidRPr="000674B1">
        <w:rPr>
          <w:b/>
        </w:rPr>
        <w:t>dev:</w:t>
      </w:r>
    </w:p>
    <w:p w:rsidR="007C3494" w:rsidRDefault="007C3494" w:rsidP="00CE61C6">
      <w:pPr>
        <w:pStyle w:val="ListParagraph"/>
        <w:numPr>
          <w:ilvl w:val="0"/>
          <w:numId w:val="5"/>
        </w:numPr>
      </w:pPr>
      <w:proofErr w:type="spellStart"/>
      <w:r>
        <w:t>clusterURL</w:t>
      </w:r>
      <w:proofErr w:type="spellEnd"/>
      <w:r>
        <w:t xml:space="preserve"> = "http://10.194.169.2:8010"</w:t>
      </w:r>
    </w:p>
    <w:p w:rsidR="007C3494" w:rsidRDefault="007C3494" w:rsidP="00CE61C6">
      <w:pPr>
        <w:pStyle w:val="ListParagraph"/>
        <w:numPr>
          <w:ilvl w:val="0"/>
          <w:numId w:val="5"/>
        </w:numPr>
      </w:pPr>
      <w:proofErr w:type="spellStart"/>
      <w:r>
        <w:t>thorClusterName</w:t>
      </w:r>
      <w:proofErr w:type="spellEnd"/>
      <w:r>
        <w:t xml:space="preserve"> = "</w:t>
      </w:r>
      <w:proofErr w:type="spellStart"/>
      <w:r>
        <w:t>thor_fido_dev</w:t>
      </w:r>
      <w:proofErr w:type="spellEnd"/>
      <w:r>
        <w:t>"</w:t>
      </w:r>
    </w:p>
    <w:p w:rsidR="007C3494" w:rsidRDefault="007C3494" w:rsidP="007C3494">
      <w:pPr>
        <w:pStyle w:val="ListParagraph"/>
        <w:ind w:left="1800"/>
      </w:pPr>
      <w:r>
        <w:t xml:space="preserve">If you choose </w:t>
      </w:r>
      <w:r w:rsidRPr="000674B1">
        <w:rPr>
          <w:b/>
        </w:rPr>
        <w:t>prod:</w:t>
      </w:r>
    </w:p>
    <w:p w:rsidR="007C3494" w:rsidRDefault="007C3494" w:rsidP="00CE61C6">
      <w:pPr>
        <w:pStyle w:val="ListParagraph"/>
        <w:numPr>
          <w:ilvl w:val="0"/>
          <w:numId w:val="6"/>
        </w:numPr>
      </w:pPr>
      <w:proofErr w:type="spellStart"/>
      <w:r>
        <w:t>clusterURL</w:t>
      </w:r>
      <w:proofErr w:type="spellEnd"/>
      <w:r>
        <w:t xml:space="preserve"> = "http://10.194.93.3:8010"</w:t>
      </w:r>
    </w:p>
    <w:p w:rsidR="007C3494" w:rsidRDefault="007C3494" w:rsidP="00CE61C6">
      <w:pPr>
        <w:pStyle w:val="ListParagraph"/>
        <w:numPr>
          <w:ilvl w:val="0"/>
          <w:numId w:val="6"/>
        </w:numPr>
      </w:pPr>
      <w:proofErr w:type="spellStart"/>
      <w:r>
        <w:t>thorClusterName</w:t>
      </w:r>
      <w:proofErr w:type="spellEnd"/>
      <w:r>
        <w:t xml:space="preserve"> = "thor40_83"</w:t>
      </w:r>
    </w:p>
    <w:p w:rsidR="007C3494" w:rsidRPr="008256DB" w:rsidRDefault="00CE61C6" w:rsidP="00CE61C6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8256DB">
        <w:rPr>
          <w:b/>
        </w:rPr>
        <w:t>projectList</w:t>
      </w:r>
      <w:proofErr w:type="spellEnd"/>
      <w:r w:rsidRPr="008256DB">
        <w:rPr>
          <w:b/>
        </w:rPr>
        <w:t xml:space="preserve">, filter, and path </w:t>
      </w:r>
    </w:p>
    <w:p w:rsidR="00CE61C6" w:rsidRPr="00275D3E" w:rsidRDefault="00CE61C6" w:rsidP="00CE61C6">
      <w:pPr>
        <w:pStyle w:val="ListParagraph"/>
        <w:numPr>
          <w:ilvl w:val="1"/>
          <w:numId w:val="4"/>
        </w:numPr>
        <w:rPr>
          <w:color w:val="FF0000"/>
        </w:rPr>
      </w:pPr>
      <w:proofErr w:type="spellStart"/>
      <w:proofErr w:type="gramStart"/>
      <w:r w:rsidRPr="000674B1">
        <w:rPr>
          <w:b/>
        </w:rPr>
        <w:t>projectList</w:t>
      </w:r>
      <w:proofErr w:type="spellEnd"/>
      <w:proofErr w:type="gramEnd"/>
      <w:r w:rsidRPr="000674B1">
        <w:rPr>
          <w:b/>
        </w:rPr>
        <w:t>:</w:t>
      </w:r>
      <w:r>
        <w:t xml:space="preserve"> list the variables you need from the dataset if you don’t want all the variables. Please note: double check the variable names. </w:t>
      </w:r>
      <w:r w:rsidRPr="00275D3E">
        <w:rPr>
          <w:color w:val="FF0000"/>
        </w:rPr>
        <w:t>Wrong v</w:t>
      </w:r>
      <w:r w:rsidR="00ED606A" w:rsidRPr="00275D3E">
        <w:rPr>
          <w:color w:val="FF0000"/>
        </w:rPr>
        <w:t xml:space="preserve">ariable names will not produce compiler error, but you will not be able to find the variable that you want in the results. </w:t>
      </w:r>
      <w:r w:rsidRPr="00275D3E">
        <w:rPr>
          <w:color w:val="FF0000"/>
        </w:rPr>
        <w:t xml:space="preserve"> </w:t>
      </w:r>
    </w:p>
    <w:p w:rsidR="00ED606A" w:rsidRDefault="00ED606A" w:rsidP="00CE61C6">
      <w:pPr>
        <w:pStyle w:val="ListParagraph"/>
        <w:numPr>
          <w:ilvl w:val="1"/>
          <w:numId w:val="4"/>
        </w:numPr>
      </w:pPr>
      <w:r w:rsidRPr="000674B1">
        <w:rPr>
          <w:b/>
        </w:rPr>
        <w:t>Filter:</w:t>
      </w:r>
      <w:r>
        <w:t xml:space="preserve"> use query language to write your dataset criteria</w:t>
      </w:r>
    </w:p>
    <w:p w:rsidR="000674B1" w:rsidRPr="00F45ABE" w:rsidRDefault="00ED606A" w:rsidP="000674B1">
      <w:pPr>
        <w:pStyle w:val="ListParagraph"/>
        <w:numPr>
          <w:ilvl w:val="1"/>
          <w:numId w:val="4"/>
        </w:numPr>
        <w:rPr>
          <w:sz w:val="16"/>
          <w:szCs w:val="16"/>
        </w:rPr>
      </w:pPr>
      <w:r w:rsidRPr="000674B1">
        <w:rPr>
          <w:b/>
        </w:rPr>
        <w:t>Path:</w:t>
      </w:r>
      <w:r>
        <w:t xml:space="preserve"> </w:t>
      </w:r>
      <w:r w:rsidR="000674B1">
        <w:t xml:space="preserve">the same file path in the ECL watch. For example, if the file path is </w:t>
      </w:r>
      <w:r w:rsidR="000674B1" w:rsidRPr="00F45ABE">
        <w:rPr>
          <w:sz w:val="16"/>
          <w:szCs w:val="16"/>
        </w:rPr>
        <w:t xml:space="preserve">                     </w:t>
      </w:r>
      <w:r w:rsidR="000674B1" w:rsidRPr="000674B1">
        <w:t>path</w:t>
      </w:r>
      <w:r w:rsidR="000674B1" w:rsidRPr="000674B1">
        <w:rPr>
          <w:highlight w:val="yellow"/>
        </w:rPr>
        <w:t>="~</w:t>
      </w:r>
      <w:proofErr w:type="spellStart"/>
      <w:r w:rsidR="000674B1" w:rsidRPr="000674B1">
        <w:rPr>
          <w:highlight w:val="yellow"/>
        </w:rPr>
        <w:t>thor</w:t>
      </w:r>
      <w:proofErr w:type="spellEnd"/>
      <w:r w:rsidR="000674B1" w:rsidRPr="000674B1">
        <w:rPr>
          <w:highlight w:val="yellow"/>
        </w:rPr>
        <w:t>::red::</w:t>
      </w:r>
      <w:proofErr w:type="spellStart"/>
      <w:r w:rsidR="000674B1" w:rsidRPr="000674B1">
        <w:rPr>
          <w:highlight w:val="yellow"/>
        </w:rPr>
        <w:t>dm</w:t>
      </w:r>
      <w:proofErr w:type="spellEnd"/>
      <w:r w:rsidR="000674B1" w:rsidRPr="000674B1">
        <w:rPr>
          <w:highlight w:val="yellow"/>
        </w:rPr>
        <w:t>::</w:t>
      </w:r>
      <w:proofErr w:type="spellStart"/>
      <w:r w:rsidR="000674B1" w:rsidRPr="000674B1">
        <w:rPr>
          <w:highlight w:val="yellow"/>
        </w:rPr>
        <w:t>dim_customer_account</w:t>
      </w:r>
      <w:proofErr w:type="spellEnd"/>
      <w:r w:rsidR="000674B1" w:rsidRPr="000674B1">
        <w:rPr>
          <w:highlight w:val="yellow"/>
        </w:rPr>
        <w:t>",</w:t>
      </w:r>
      <w:r w:rsidR="000674B1" w:rsidRPr="000674B1">
        <w:t xml:space="preserve"> then you can locate the data file in the ECL Watch by same path </w:t>
      </w:r>
    </w:p>
    <w:p w:rsidR="00ED606A" w:rsidRDefault="00ED606A" w:rsidP="000674B1">
      <w:pPr>
        <w:pStyle w:val="ListParagraph"/>
        <w:ind w:left="2520"/>
      </w:pPr>
    </w:p>
    <w:p w:rsidR="000674B1" w:rsidRDefault="000674B1" w:rsidP="000674B1">
      <w:pPr>
        <w:pStyle w:val="ListParagraph"/>
        <w:ind w:left="2520"/>
      </w:pPr>
      <w:r>
        <w:rPr>
          <w:noProof/>
        </w:rPr>
        <w:drawing>
          <wp:inline distT="0" distB="0" distL="0" distR="0" wp14:anchorId="40642A97" wp14:editId="34B38BFB">
            <wp:extent cx="4285754" cy="1253905"/>
            <wp:effectExtent l="0" t="0" r="635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9677" cy="126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08D" w:rsidRDefault="001D408D" w:rsidP="001D408D">
      <w:pPr>
        <w:pStyle w:val="ListParagraph"/>
        <w:ind w:left="1800"/>
        <w:rPr>
          <w:b/>
        </w:rPr>
      </w:pPr>
    </w:p>
    <w:p w:rsidR="001D408D" w:rsidRDefault="001D408D" w:rsidP="001D408D">
      <w:pPr>
        <w:pStyle w:val="ListParagraph"/>
        <w:ind w:left="1800"/>
        <w:rPr>
          <w:b/>
        </w:rPr>
      </w:pPr>
    </w:p>
    <w:p w:rsidR="008256DB" w:rsidRPr="001D408D" w:rsidRDefault="008256DB" w:rsidP="001D408D">
      <w:pPr>
        <w:pStyle w:val="ListParagraph"/>
        <w:numPr>
          <w:ilvl w:val="0"/>
          <w:numId w:val="4"/>
        </w:numPr>
        <w:rPr>
          <w:b/>
        </w:rPr>
      </w:pPr>
      <w:r w:rsidRPr="001D408D">
        <w:rPr>
          <w:b/>
        </w:rPr>
        <w:lastRenderedPageBreak/>
        <w:t xml:space="preserve"> </w:t>
      </w:r>
      <w:proofErr w:type="spellStart"/>
      <w:r w:rsidRPr="001D408D">
        <w:rPr>
          <w:b/>
        </w:rPr>
        <w:t>hpccDataset.Persist</w:t>
      </w:r>
      <w:proofErr w:type="spellEnd"/>
      <w:r w:rsidRPr="001D408D">
        <w:rPr>
          <w:b/>
        </w:rPr>
        <w:t xml:space="preserve">() and </w:t>
      </w:r>
      <w:proofErr w:type="spellStart"/>
      <w:r w:rsidRPr="001D408D">
        <w:rPr>
          <w:b/>
        </w:rPr>
        <w:t>DataFrame.toPandas</w:t>
      </w:r>
      <w:proofErr w:type="spellEnd"/>
      <w:r w:rsidRPr="001D408D">
        <w:rPr>
          <w:b/>
        </w:rPr>
        <w:t>()</w:t>
      </w:r>
    </w:p>
    <w:p w:rsidR="00567AE5" w:rsidRDefault="008256DB" w:rsidP="00567AE5">
      <w:pPr>
        <w:pStyle w:val="ListParagraph"/>
        <w:numPr>
          <w:ilvl w:val="1"/>
          <w:numId w:val="4"/>
        </w:numPr>
      </w:pPr>
      <w:proofErr w:type="spellStart"/>
      <w:proofErr w:type="gramStart"/>
      <w:r w:rsidRPr="008256DB">
        <w:rPr>
          <w:b/>
        </w:rPr>
        <w:t>hpccDataset.Persist</w:t>
      </w:r>
      <w:proofErr w:type="spellEnd"/>
      <w:r w:rsidRPr="008256DB">
        <w:rPr>
          <w:b/>
        </w:rPr>
        <w:t>(</w:t>
      </w:r>
      <w:proofErr w:type="gramEnd"/>
      <w:r w:rsidRPr="008256DB">
        <w:rPr>
          <w:b/>
        </w:rPr>
        <w:t>)</w:t>
      </w:r>
      <w:r>
        <w:rPr>
          <w:b/>
        </w:rPr>
        <w:t xml:space="preserve">: </w:t>
      </w:r>
      <w:r w:rsidRPr="008256DB">
        <w:t>When you persist an RDD</w:t>
      </w:r>
      <w:r>
        <w:t>(Resilient Distributed Datasets)</w:t>
      </w:r>
      <w:r w:rsidRPr="008256DB">
        <w:t>, the first time it is computed in an action, it will be kept in memory across the nodes.</w:t>
      </w:r>
    </w:p>
    <w:p w:rsidR="008256DB" w:rsidRDefault="008256DB" w:rsidP="008256DB">
      <w:pPr>
        <w:pStyle w:val="ListParagraph"/>
        <w:numPr>
          <w:ilvl w:val="1"/>
          <w:numId w:val="4"/>
        </w:numPr>
        <w:rPr>
          <w:b/>
        </w:rPr>
      </w:pPr>
      <w:proofErr w:type="spellStart"/>
      <w:r w:rsidRPr="008256DB">
        <w:rPr>
          <w:b/>
        </w:rPr>
        <w:t>DataFrame.toPandas</w:t>
      </w:r>
      <w:proofErr w:type="spellEnd"/>
      <w:r w:rsidRPr="008256DB">
        <w:rPr>
          <w:b/>
        </w:rPr>
        <w:t>()</w:t>
      </w:r>
      <w:r>
        <w:rPr>
          <w:b/>
        </w:rPr>
        <w:t xml:space="preserve">: </w:t>
      </w:r>
      <w:r>
        <w:t>transform a spark RD</w:t>
      </w:r>
      <w:r w:rsidRPr="008256DB">
        <w:t xml:space="preserve">D into a </w:t>
      </w:r>
      <w:r>
        <w:t xml:space="preserve"> pandas </w:t>
      </w:r>
      <w:r w:rsidRPr="008256DB">
        <w:t>data frame so that you can use pandas to do further analysis</w:t>
      </w:r>
      <w:r>
        <w:rPr>
          <w:b/>
        </w:rPr>
        <w:t xml:space="preserve"> </w:t>
      </w:r>
    </w:p>
    <w:p w:rsidR="00567AE5" w:rsidRDefault="00567AE5" w:rsidP="00567AE5">
      <w:pPr>
        <w:pStyle w:val="ListParagraph"/>
        <w:numPr>
          <w:ilvl w:val="2"/>
          <w:numId w:val="4"/>
        </w:numPr>
        <w:rPr>
          <w:b/>
        </w:rPr>
      </w:pPr>
      <w:r>
        <w:rPr>
          <w:b/>
        </w:rPr>
        <w:t>Add one line of magical code: this will enhance the speed</w:t>
      </w:r>
    </w:p>
    <w:p w:rsidR="00567AE5" w:rsidRDefault="00567AE5" w:rsidP="00567AE5">
      <w:pPr>
        <w:pStyle w:val="ListParagraph"/>
        <w:ind w:left="3240"/>
      </w:pPr>
      <w:proofErr w:type="spellStart"/>
      <w:proofErr w:type="gramStart"/>
      <w:r w:rsidRPr="00567AE5">
        <w:rPr>
          <w:highlight w:val="yellow"/>
        </w:rPr>
        <w:t>spark.conf.set</w:t>
      </w:r>
      <w:proofErr w:type="spellEnd"/>
      <w:r w:rsidRPr="00567AE5">
        <w:rPr>
          <w:highlight w:val="yellow"/>
        </w:rPr>
        <w:t>(</w:t>
      </w:r>
      <w:proofErr w:type="gramEnd"/>
      <w:r w:rsidRPr="00567AE5">
        <w:rPr>
          <w:highlight w:val="yellow"/>
        </w:rPr>
        <w:t>"</w:t>
      </w:r>
      <w:proofErr w:type="spellStart"/>
      <w:r w:rsidRPr="00567AE5">
        <w:rPr>
          <w:highlight w:val="yellow"/>
        </w:rPr>
        <w:t>spark.sql.execution.arrow.enabled</w:t>
      </w:r>
      <w:proofErr w:type="spellEnd"/>
      <w:r w:rsidRPr="00567AE5">
        <w:rPr>
          <w:highlight w:val="yellow"/>
        </w:rPr>
        <w:t>", "true")</w:t>
      </w:r>
    </w:p>
    <w:p w:rsidR="00567AE5" w:rsidRDefault="00567AE5" w:rsidP="00567AE5">
      <w:pPr>
        <w:pStyle w:val="ListParagraph"/>
        <w:numPr>
          <w:ilvl w:val="2"/>
          <w:numId w:val="4"/>
        </w:numPr>
        <w:rPr>
          <w:b/>
        </w:rPr>
      </w:pPr>
      <w:r w:rsidRPr="00567AE5">
        <w:rPr>
          <w:b/>
        </w:rPr>
        <w:t xml:space="preserve">final = </w:t>
      </w:r>
      <w:proofErr w:type="spellStart"/>
      <w:r w:rsidRPr="00567AE5">
        <w:rPr>
          <w:b/>
        </w:rPr>
        <w:t>final.select</w:t>
      </w:r>
      <w:proofErr w:type="spellEnd"/>
      <w:r w:rsidRPr="00567AE5">
        <w:rPr>
          <w:b/>
        </w:rPr>
        <w:t>("*").</w:t>
      </w:r>
      <w:proofErr w:type="spellStart"/>
      <w:r w:rsidRPr="00567AE5">
        <w:rPr>
          <w:b/>
        </w:rPr>
        <w:t>toPandas</w:t>
      </w:r>
      <w:proofErr w:type="spellEnd"/>
      <w:r w:rsidRPr="00567AE5">
        <w:rPr>
          <w:b/>
        </w:rPr>
        <w:t>()</w:t>
      </w:r>
    </w:p>
    <w:p w:rsidR="00567AE5" w:rsidRDefault="00567AE5" w:rsidP="00567AE5">
      <w:pPr>
        <w:pStyle w:val="ListParagraph"/>
        <w:numPr>
          <w:ilvl w:val="0"/>
          <w:numId w:val="10"/>
        </w:numPr>
        <w:rPr>
          <w:b/>
        </w:rPr>
      </w:pPr>
      <w:r>
        <w:rPr>
          <w:b/>
        </w:rPr>
        <w:t>Example:</w:t>
      </w:r>
    </w:p>
    <w:p w:rsidR="008256DB" w:rsidRPr="008256DB" w:rsidRDefault="00567AE5" w:rsidP="008256DB">
      <w:pPr>
        <w:pStyle w:val="ListParagraph"/>
        <w:ind w:left="25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597836</wp:posOffset>
                </wp:positionH>
                <wp:positionV relativeFrom="paragraph">
                  <wp:posOffset>133721</wp:posOffset>
                </wp:positionV>
                <wp:extent cx="4390930" cy="1253905"/>
                <wp:effectExtent l="0" t="0" r="10160" b="2286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0930" cy="1253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7AE5" w:rsidRPr="00567AE5" w:rsidRDefault="00567AE5" w:rsidP="00567AE5">
                            <w:pPr>
                              <w:ind w:left="1800"/>
                              <w:rPr>
                                <w:sz w:val="16"/>
                                <w:szCs w:val="16"/>
                              </w:rPr>
                            </w:pPr>
                            <w:bookmarkStart w:id="4" w:name="_GoBack"/>
                            <w:proofErr w:type="spellStart"/>
                            <w:proofErr w:type="gramStart"/>
                            <w:r w:rsidRPr="00567AE5">
                              <w:rPr>
                                <w:sz w:val="16"/>
                                <w:szCs w:val="16"/>
                              </w:rPr>
                              <w:t>final.registerTempTable</w:t>
                            </w:r>
                            <w:proofErr w:type="spellEnd"/>
                            <w:r w:rsidRPr="00567AE5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567AE5">
                              <w:rPr>
                                <w:sz w:val="16"/>
                                <w:szCs w:val="16"/>
                              </w:rPr>
                              <w:t xml:space="preserve">"final") </w:t>
                            </w:r>
                          </w:p>
                          <w:p w:rsidR="00567AE5" w:rsidRPr="00567AE5" w:rsidRDefault="00567AE5" w:rsidP="00567AE5">
                            <w:pPr>
                              <w:ind w:left="180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567AE5">
                              <w:rPr>
                                <w:sz w:val="16"/>
                                <w:szCs w:val="16"/>
                              </w:rPr>
                              <w:t>spark.conf.set</w:t>
                            </w:r>
                            <w:proofErr w:type="spellEnd"/>
                            <w:r w:rsidRPr="00567AE5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567AE5">
                              <w:rPr>
                                <w:sz w:val="16"/>
                                <w:szCs w:val="16"/>
                              </w:rPr>
                              <w:t>"</w:t>
                            </w:r>
                            <w:proofErr w:type="spellStart"/>
                            <w:r w:rsidRPr="00567AE5">
                              <w:rPr>
                                <w:sz w:val="16"/>
                                <w:szCs w:val="16"/>
                              </w:rPr>
                              <w:t>spark.sql.execution.arrow.enabled</w:t>
                            </w:r>
                            <w:proofErr w:type="spellEnd"/>
                            <w:r w:rsidRPr="00567AE5">
                              <w:rPr>
                                <w:sz w:val="16"/>
                                <w:szCs w:val="16"/>
                              </w:rPr>
                              <w:t>", "true")</w:t>
                            </w:r>
                          </w:p>
                          <w:p w:rsidR="00567AE5" w:rsidRPr="00567AE5" w:rsidRDefault="00567AE5" w:rsidP="00567AE5">
                            <w:pPr>
                              <w:ind w:left="180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567AE5">
                              <w:rPr>
                                <w:sz w:val="16"/>
                                <w:szCs w:val="16"/>
                              </w:rPr>
                              <w:t>final.persist</w:t>
                            </w:r>
                            <w:proofErr w:type="spellEnd"/>
                            <w:r w:rsidRPr="00567AE5">
                              <w:rPr>
                                <w:sz w:val="16"/>
                                <w:szCs w:val="16"/>
                              </w:rPr>
                              <w:t>()</w:t>
                            </w:r>
                            <w:proofErr w:type="gramEnd"/>
                          </w:p>
                          <w:p w:rsidR="00567AE5" w:rsidRPr="00567AE5" w:rsidRDefault="00567AE5" w:rsidP="00567AE5">
                            <w:pPr>
                              <w:ind w:left="1800"/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567AE5">
                              <w:rPr>
                                <w:sz w:val="16"/>
                                <w:szCs w:val="16"/>
                              </w:rPr>
                              <w:t>final.registerTempTable</w:t>
                            </w:r>
                            <w:proofErr w:type="spellEnd"/>
                            <w:r w:rsidRPr="00567AE5">
                              <w:rPr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567AE5">
                              <w:rPr>
                                <w:sz w:val="16"/>
                                <w:szCs w:val="16"/>
                              </w:rPr>
                              <w:t xml:space="preserve">"final") </w:t>
                            </w:r>
                          </w:p>
                          <w:p w:rsidR="00567AE5" w:rsidRPr="00567AE5" w:rsidRDefault="00567AE5" w:rsidP="00567AE5">
                            <w:pPr>
                              <w:ind w:left="1800"/>
                              <w:rPr>
                                <w:sz w:val="16"/>
                                <w:szCs w:val="16"/>
                              </w:rPr>
                            </w:pPr>
                            <w:r w:rsidRPr="00567AE5">
                              <w:rPr>
                                <w:sz w:val="16"/>
                                <w:szCs w:val="16"/>
                              </w:rPr>
                              <w:t xml:space="preserve"># </w:t>
                            </w:r>
                            <w:proofErr w:type="gramStart"/>
                            <w:r w:rsidRPr="00567AE5">
                              <w:rPr>
                                <w:sz w:val="16"/>
                                <w:szCs w:val="16"/>
                              </w:rPr>
                              <w:t>final</w:t>
                            </w:r>
                            <w:proofErr w:type="gramEnd"/>
                            <w:r w:rsidRPr="00567AE5">
                              <w:rPr>
                                <w:sz w:val="16"/>
                                <w:szCs w:val="16"/>
                              </w:rPr>
                              <w:t xml:space="preserve"> = final.</w:t>
                            </w:r>
                            <w:r w:rsidRPr="00567AE5">
                              <w:rPr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567AE5">
                              <w:rPr>
                                <w:sz w:val="16"/>
                                <w:szCs w:val="16"/>
                              </w:rPr>
                              <w:t>toPandas</w:t>
                            </w:r>
                            <w:proofErr w:type="spellEnd"/>
                            <w:r w:rsidRPr="00567AE5">
                              <w:rPr>
                                <w:sz w:val="16"/>
                                <w:szCs w:val="16"/>
                              </w:rPr>
                              <w:t>()</w:t>
                            </w:r>
                          </w:p>
                          <w:bookmarkEnd w:id="4"/>
                          <w:p w:rsidR="00567AE5" w:rsidRDefault="00567AE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25.8pt;margin-top:10.55pt;width:345.75pt;height:98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">
                <v:textbox>
                  <w:txbxContent>
                    <w:p w:rsidR="00567AE5" w:rsidRPr="00567AE5" w:rsidRDefault="00567AE5" w:rsidP="00567AE5">
                      <w:pPr>
                        <w:ind w:left="1800"/>
                        <w:rPr>
                          <w:sz w:val="16"/>
                          <w:szCs w:val="16"/>
                        </w:rPr>
                      </w:pPr>
                      <w:bookmarkStart w:id="5" w:name="_GoBack"/>
                      <w:proofErr w:type="spellStart"/>
                      <w:proofErr w:type="gramStart"/>
                      <w:r w:rsidRPr="00567AE5">
                        <w:rPr>
                          <w:sz w:val="16"/>
                          <w:szCs w:val="16"/>
                        </w:rPr>
                        <w:t>final.registerTempTable</w:t>
                      </w:r>
                      <w:proofErr w:type="spellEnd"/>
                      <w:r w:rsidRPr="00567AE5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567AE5">
                        <w:rPr>
                          <w:sz w:val="16"/>
                          <w:szCs w:val="16"/>
                        </w:rPr>
                        <w:t xml:space="preserve">"final") </w:t>
                      </w:r>
                    </w:p>
                    <w:p w:rsidR="00567AE5" w:rsidRPr="00567AE5" w:rsidRDefault="00567AE5" w:rsidP="00567AE5">
                      <w:pPr>
                        <w:ind w:left="1800"/>
                        <w:rPr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567AE5">
                        <w:rPr>
                          <w:sz w:val="16"/>
                          <w:szCs w:val="16"/>
                        </w:rPr>
                        <w:t>spark.conf.set</w:t>
                      </w:r>
                      <w:proofErr w:type="spellEnd"/>
                      <w:r w:rsidRPr="00567AE5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567AE5">
                        <w:rPr>
                          <w:sz w:val="16"/>
                          <w:szCs w:val="16"/>
                        </w:rPr>
                        <w:t>"</w:t>
                      </w:r>
                      <w:proofErr w:type="spellStart"/>
                      <w:r w:rsidRPr="00567AE5">
                        <w:rPr>
                          <w:sz w:val="16"/>
                          <w:szCs w:val="16"/>
                        </w:rPr>
                        <w:t>spark.sql.execution.arrow.enabled</w:t>
                      </w:r>
                      <w:proofErr w:type="spellEnd"/>
                      <w:r w:rsidRPr="00567AE5">
                        <w:rPr>
                          <w:sz w:val="16"/>
                          <w:szCs w:val="16"/>
                        </w:rPr>
                        <w:t>", "true")</w:t>
                      </w:r>
                    </w:p>
                    <w:p w:rsidR="00567AE5" w:rsidRPr="00567AE5" w:rsidRDefault="00567AE5" w:rsidP="00567AE5">
                      <w:pPr>
                        <w:ind w:left="1800"/>
                        <w:rPr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567AE5">
                        <w:rPr>
                          <w:sz w:val="16"/>
                          <w:szCs w:val="16"/>
                        </w:rPr>
                        <w:t>final.persist</w:t>
                      </w:r>
                      <w:proofErr w:type="spellEnd"/>
                      <w:r w:rsidRPr="00567AE5">
                        <w:rPr>
                          <w:sz w:val="16"/>
                          <w:szCs w:val="16"/>
                        </w:rPr>
                        <w:t>()</w:t>
                      </w:r>
                      <w:proofErr w:type="gramEnd"/>
                    </w:p>
                    <w:p w:rsidR="00567AE5" w:rsidRPr="00567AE5" w:rsidRDefault="00567AE5" w:rsidP="00567AE5">
                      <w:pPr>
                        <w:ind w:left="1800"/>
                        <w:rPr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567AE5">
                        <w:rPr>
                          <w:sz w:val="16"/>
                          <w:szCs w:val="16"/>
                        </w:rPr>
                        <w:t>final.registerTempTable</w:t>
                      </w:r>
                      <w:proofErr w:type="spellEnd"/>
                      <w:r w:rsidRPr="00567AE5">
                        <w:rPr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567AE5">
                        <w:rPr>
                          <w:sz w:val="16"/>
                          <w:szCs w:val="16"/>
                        </w:rPr>
                        <w:t xml:space="preserve">"final") </w:t>
                      </w:r>
                    </w:p>
                    <w:p w:rsidR="00567AE5" w:rsidRPr="00567AE5" w:rsidRDefault="00567AE5" w:rsidP="00567AE5">
                      <w:pPr>
                        <w:ind w:left="1800"/>
                        <w:rPr>
                          <w:sz w:val="16"/>
                          <w:szCs w:val="16"/>
                        </w:rPr>
                      </w:pPr>
                      <w:r w:rsidRPr="00567AE5">
                        <w:rPr>
                          <w:sz w:val="16"/>
                          <w:szCs w:val="16"/>
                        </w:rPr>
                        <w:t xml:space="preserve"># </w:t>
                      </w:r>
                      <w:proofErr w:type="gramStart"/>
                      <w:r w:rsidRPr="00567AE5">
                        <w:rPr>
                          <w:sz w:val="16"/>
                          <w:szCs w:val="16"/>
                        </w:rPr>
                        <w:t>final</w:t>
                      </w:r>
                      <w:proofErr w:type="gramEnd"/>
                      <w:r w:rsidRPr="00567AE5">
                        <w:rPr>
                          <w:sz w:val="16"/>
                          <w:szCs w:val="16"/>
                        </w:rPr>
                        <w:t xml:space="preserve"> = final.</w:t>
                      </w:r>
                      <w:r w:rsidRPr="00567AE5">
                        <w:rPr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567AE5">
                        <w:rPr>
                          <w:sz w:val="16"/>
                          <w:szCs w:val="16"/>
                        </w:rPr>
                        <w:t>toPandas</w:t>
                      </w:r>
                      <w:proofErr w:type="spellEnd"/>
                      <w:r w:rsidRPr="00567AE5">
                        <w:rPr>
                          <w:sz w:val="16"/>
                          <w:szCs w:val="16"/>
                        </w:rPr>
                        <w:t>()</w:t>
                      </w:r>
                    </w:p>
                    <w:bookmarkEnd w:id="5"/>
                    <w:p w:rsidR="00567AE5" w:rsidRDefault="00567AE5"/>
                  </w:txbxContent>
                </v:textbox>
              </v:shape>
            </w:pict>
          </mc:Fallback>
        </mc:AlternateContent>
      </w:r>
    </w:p>
    <w:p w:rsidR="008256DB" w:rsidRDefault="008256DB" w:rsidP="000674B1">
      <w:pPr>
        <w:pStyle w:val="ListParagraph"/>
        <w:ind w:left="2520"/>
      </w:pPr>
    </w:p>
    <w:p w:rsidR="000674B1" w:rsidRDefault="000674B1" w:rsidP="007C320D"/>
    <w:p w:rsidR="00567AE5" w:rsidRDefault="00567AE5" w:rsidP="00567AE5">
      <w:pPr>
        <w:pStyle w:val="Heading1"/>
        <w:ind w:left="720"/>
      </w:pPr>
      <w:bookmarkStart w:id="6" w:name="_Spark.SQL"/>
      <w:bookmarkEnd w:id="6"/>
    </w:p>
    <w:p w:rsidR="00567AE5" w:rsidRDefault="00567AE5" w:rsidP="00567AE5">
      <w:pPr>
        <w:pStyle w:val="Heading1"/>
        <w:ind w:left="720"/>
      </w:pPr>
    </w:p>
    <w:p w:rsidR="00275D3E" w:rsidRDefault="00275D3E" w:rsidP="00275D3E">
      <w:pPr>
        <w:pStyle w:val="Heading1"/>
        <w:numPr>
          <w:ilvl w:val="0"/>
          <w:numId w:val="2"/>
        </w:numPr>
      </w:pPr>
      <w:proofErr w:type="spellStart"/>
      <w:r>
        <w:t>Spark.SQL</w:t>
      </w:r>
      <w:proofErr w:type="spellEnd"/>
    </w:p>
    <w:p w:rsidR="001D408D" w:rsidRDefault="001D408D" w:rsidP="001D408D">
      <w:pPr>
        <w:pStyle w:val="ListParagraph"/>
        <w:numPr>
          <w:ilvl w:val="1"/>
          <w:numId w:val="2"/>
        </w:numPr>
      </w:pPr>
      <w:r>
        <w:t xml:space="preserve">What is </w:t>
      </w:r>
      <w:proofErr w:type="spellStart"/>
      <w:r>
        <w:t>Spark.SQL</w:t>
      </w:r>
      <w:proofErr w:type="spellEnd"/>
      <w:r>
        <w:t>?</w:t>
      </w:r>
    </w:p>
    <w:p w:rsidR="001D408D" w:rsidRPr="001D408D" w:rsidRDefault="001D408D" w:rsidP="00EE15D5">
      <w:pPr>
        <w:pStyle w:val="ListParagraph"/>
        <w:numPr>
          <w:ilvl w:val="0"/>
          <w:numId w:val="9"/>
        </w:numPr>
      </w:pPr>
      <w:r>
        <w:t>Spark SQL provides a dataset abstraction that simplifies working with structured datasets</w:t>
      </w:r>
    </w:p>
    <w:p w:rsidR="000674B1" w:rsidRDefault="000674B1" w:rsidP="000674B1">
      <w:pPr>
        <w:pStyle w:val="ListParagraph"/>
        <w:ind w:left="2520"/>
      </w:pPr>
    </w:p>
    <w:p w:rsidR="001D408D" w:rsidRDefault="001D408D" w:rsidP="001D408D">
      <w:pPr>
        <w:pStyle w:val="ListParagraph"/>
        <w:numPr>
          <w:ilvl w:val="1"/>
          <w:numId w:val="2"/>
        </w:numPr>
      </w:pPr>
      <w:proofErr w:type="spellStart"/>
      <w:r>
        <w:t>Spark.SQL</w:t>
      </w:r>
      <w:proofErr w:type="spellEnd"/>
      <w:r>
        <w:t xml:space="preserve"> Syntax requirements?</w:t>
      </w:r>
    </w:p>
    <w:p w:rsidR="001D408D" w:rsidRDefault="00EE15D5" w:rsidP="00EE15D5">
      <w:pPr>
        <w:pStyle w:val="ListParagraph"/>
        <w:numPr>
          <w:ilvl w:val="0"/>
          <w:numId w:val="9"/>
        </w:numPr>
      </w:pPr>
      <w:r>
        <w:t xml:space="preserve">There are two ways to perform </w:t>
      </w:r>
      <w:proofErr w:type="spellStart"/>
      <w:r>
        <w:t>Spark.SQL</w:t>
      </w:r>
      <w:proofErr w:type="spellEnd"/>
      <w:r>
        <w:t>:</w:t>
      </w:r>
      <w:r w:rsidRPr="00EE15D5">
        <w:t xml:space="preserve"> </w:t>
      </w:r>
      <w:proofErr w:type="spellStart"/>
      <w:r w:rsidRPr="00EE15D5">
        <w:t>DataFrame</w:t>
      </w:r>
      <w:proofErr w:type="spellEnd"/>
      <w:r w:rsidRPr="00EE15D5">
        <w:t xml:space="preserve"> DSL syntax</w:t>
      </w:r>
      <w:r>
        <w:t xml:space="preserve"> and traditional SQL</w:t>
      </w:r>
    </w:p>
    <w:p w:rsidR="001D408D" w:rsidRPr="00E862F9" w:rsidRDefault="00EE15D5" w:rsidP="001A4118">
      <w:pPr>
        <w:pStyle w:val="ListParagraph"/>
        <w:numPr>
          <w:ilvl w:val="1"/>
          <w:numId w:val="9"/>
        </w:numPr>
        <w:rPr>
          <w:u w:val="single"/>
        </w:rPr>
      </w:pPr>
      <w:r>
        <w:t xml:space="preserve">You can use </w:t>
      </w:r>
      <w:r w:rsidRPr="00EE15D5">
        <w:t xml:space="preserve">normal </w:t>
      </w:r>
      <w:proofErr w:type="spellStart"/>
      <w:r w:rsidRPr="00EE15D5">
        <w:t>DataFrame</w:t>
      </w:r>
      <w:proofErr w:type="spellEnd"/>
      <w:r w:rsidRPr="00EE15D5">
        <w:t xml:space="preserve"> DSL syntax to perform aggregations.</w:t>
      </w:r>
      <w:r w:rsidR="001A4118">
        <w:t xml:space="preserve"> </w:t>
      </w:r>
      <w:r w:rsidR="001A4118" w:rsidRPr="00E862F9">
        <w:rPr>
          <w:u w:val="single"/>
        </w:rPr>
        <w:t>Please check</w:t>
      </w:r>
      <w:r w:rsidR="00E862F9" w:rsidRPr="00E862F9">
        <w:rPr>
          <w:u w:val="single"/>
        </w:rPr>
        <w:t xml:space="preserve"> section d:</w:t>
      </w:r>
      <w:r w:rsidR="001A4118" w:rsidRPr="00E862F9">
        <w:rPr>
          <w:u w:val="single"/>
        </w:rPr>
        <w:t xml:space="preserve"> appendix for more</w:t>
      </w:r>
      <w:r w:rsidR="00E862F9" w:rsidRPr="00E862F9">
        <w:rPr>
          <w:u w:val="single"/>
        </w:rPr>
        <w:t xml:space="preserve"> DSL</w:t>
      </w:r>
      <w:r w:rsidR="001A4118" w:rsidRPr="00E862F9">
        <w:rPr>
          <w:u w:val="single"/>
        </w:rPr>
        <w:t xml:space="preserve"> syntax functions. </w:t>
      </w:r>
    </w:p>
    <w:p w:rsidR="007C3494" w:rsidRDefault="00EE15D5" w:rsidP="007C3494">
      <w:pPr>
        <w:pStyle w:val="ListParagraph"/>
        <w:ind w:left="1800"/>
      </w:pPr>
      <w:r>
        <w:rPr>
          <w:noProof/>
        </w:rPr>
        <w:drawing>
          <wp:inline distT="0" distB="0" distL="0" distR="0" wp14:anchorId="4E1153E5" wp14:editId="7AD9AAEA">
            <wp:extent cx="4625836" cy="1300770"/>
            <wp:effectExtent l="133350" t="114300" r="118110" b="1663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4437" cy="130318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15D5" w:rsidRDefault="00EE15D5" w:rsidP="00EE15D5">
      <w:pPr>
        <w:pStyle w:val="ListParagraph"/>
        <w:numPr>
          <w:ilvl w:val="1"/>
          <w:numId w:val="9"/>
        </w:numPr>
      </w:pPr>
      <w:r>
        <w:t xml:space="preserve">It will be no problem if you prefer writing SQL, both results will be the same </w:t>
      </w:r>
    </w:p>
    <w:p w:rsidR="00EE15D5" w:rsidRDefault="00EE15D5" w:rsidP="00EE15D5">
      <w:pPr>
        <w:pStyle w:val="ListParagraph"/>
        <w:ind w:left="2520"/>
      </w:pPr>
    </w:p>
    <w:p w:rsidR="00EE15D5" w:rsidRDefault="00EE15D5" w:rsidP="00E862F9">
      <w:pPr>
        <w:pStyle w:val="ListParagraph"/>
        <w:ind w:left="2070" w:hanging="270"/>
      </w:pPr>
      <w:r>
        <w:rPr>
          <w:noProof/>
        </w:rPr>
        <w:lastRenderedPageBreak/>
        <w:drawing>
          <wp:inline distT="0" distB="0" distL="0" distR="0" wp14:anchorId="225F28C5" wp14:editId="62A6E9EB">
            <wp:extent cx="4525446" cy="1996322"/>
            <wp:effectExtent l="133350" t="114300" r="123190" b="1568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38153" cy="200192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E15D5" w:rsidRDefault="00EE15D5" w:rsidP="00EE15D5">
      <w:pPr>
        <w:pStyle w:val="ListParagraph"/>
        <w:ind w:left="2520"/>
      </w:pPr>
    </w:p>
    <w:p w:rsidR="00EE15D5" w:rsidRDefault="00EE15D5" w:rsidP="00EE15D5">
      <w:pPr>
        <w:pStyle w:val="ListParagraph"/>
        <w:numPr>
          <w:ilvl w:val="1"/>
          <w:numId w:val="2"/>
        </w:numPr>
      </w:pPr>
      <w:r>
        <w:t xml:space="preserve">Here are some of my </w:t>
      </w:r>
      <w:proofErr w:type="spellStart"/>
      <w:r>
        <w:t>Spark.SQL</w:t>
      </w:r>
      <w:proofErr w:type="spellEnd"/>
      <w:r>
        <w:t xml:space="preserve"> examples in the Zeppelin </w:t>
      </w:r>
    </w:p>
    <w:p w:rsidR="00E862F9" w:rsidRDefault="00E862F9" w:rsidP="00E862F9">
      <w:pPr>
        <w:pStyle w:val="ListParagraph"/>
        <w:numPr>
          <w:ilvl w:val="2"/>
          <w:numId w:val="2"/>
        </w:numPr>
      </w:pPr>
      <w:r>
        <w:t>SELECT * FROM</w:t>
      </w:r>
    </w:p>
    <w:p w:rsidR="00EE15D5" w:rsidRDefault="001A4118" w:rsidP="001A4118">
      <w:pPr>
        <w:pStyle w:val="ListParagraph"/>
        <w:ind w:left="1440"/>
      </w:pPr>
      <w:r>
        <w:rPr>
          <w:noProof/>
        </w:rPr>
        <w:drawing>
          <wp:inline distT="0" distB="0" distL="0" distR="0" wp14:anchorId="53A20533" wp14:editId="5C86027E">
            <wp:extent cx="4694607" cy="2684352"/>
            <wp:effectExtent l="133350" t="133350" r="144145" b="1733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01687" cy="26884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862F9" w:rsidRDefault="00E862F9" w:rsidP="00E862F9">
      <w:pPr>
        <w:pStyle w:val="ListParagraph"/>
        <w:ind w:left="1440" w:firstLine="720"/>
      </w:pPr>
      <w:r>
        <w:t>II</w:t>
      </w:r>
      <w:proofErr w:type="gramStart"/>
      <w:r>
        <w:t>.  SELECT</w:t>
      </w:r>
      <w:proofErr w:type="gramEnd"/>
      <w:r>
        <w:t xml:space="preserve">, FROM, LEFT JOIN, WHERE </w:t>
      </w:r>
    </w:p>
    <w:p w:rsidR="001A4118" w:rsidRDefault="001A4118" w:rsidP="001A4118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462482B7" wp14:editId="69CF0498">
            <wp:extent cx="3530851" cy="3672383"/>
            <wp:effectExtent l="133350" t="114300" r="127000" b="1568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5669" cy="36773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E862F9" w:rsidRDefault="00E862F9" w:rsidP="00E862F9">
      <w:pPr>
        <w:pStyle w:val="ListParagraph"/>
        <w:ind w:left="1440"/>
      </w:pPr>
    </w:p>
    <w:p w:rsidR="00E862F9" w:rsidRDefault="00E862F9" w:rsidP="00E862F9">
      <w:pPr>
        <w:pStyle w:val="ListParagraph"/>
        <w:ind w:left="1440"/>
      </w:pPr>
    </w:p>
    <w:p w:rsidR="00E862F9" w:rsidRDefault="00E862F9" w:rsidP="00E862F9">
      <w:pPr>
        <w:pStyle w:val="ListParagraph"/>
        <w:ind w:left="1440"/>
      </w:pPr>
    </w:p>
    <w:p w:rsidR="00E862F9" w:rsidRDefault="00E862F9" w:rsidP="00E862F9">
      <w:pPr>
        <w:pStyle w:val="ListParagraph"/>
        <w:ind w:left="1440"/>
      </w:pPr>
    </w:p>
    <w:p w:rsidR="00E862F9" w:rsidRDefault="00E862F9" w:rsidP="00E862F9">
      <w:pPr>
        <w:pStyle w:val="ListParagraph"/>
        <w:numPr>
          <w:ilvl w:val="1"/>
          <w:numId w:val="2"/>
        </w:numPr>
      </w:pPr>
      <w:r>
        <w:t xml:space="preserve">Appendix for </w:t>
      </w:r>
      <w:proofErr w:type="spellStart"/>
      <w:r>
        <w:t>Spark.SQL</w:t>
      </w:r>
      <w:proofErr w:type="spellEnd"/>
      <w:r w:rsidRPr="00EE15D5">
        <w:t xml:space="preserve"> DSL syntax</w:t>
      </w:r>
    </w:p>
    <w:p w:rsidR="00E862F9" w:rsidRDefault="00E862F9" w:rsidP="00E862F9">
      <w:pPr>
        <w:ind w:left="1080" w:right="440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92150</wp:posOffset>
            </wp:positionH>
            <wp:positionV relativeFrom="paragraph">
              <wp:posOffset>3810</wp:posOffset>
            </wp:positionV>
            <wp:extent cx="4028440" cy="4577715"/>
            <wp:effectExtent l="0" t="0" r="0" b="0"/>
            <wp:wrapThrough wrapText="bothSides">
              <wp:wrapPolygon edited="0">
                <wp:start x="0" y="0"/>
                <wp:lineTo x="0" y="21483"/>
                <wp:lineTo x="21450" y="21483"/>
                <wp:lineTo x="21450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8440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862F9" w:rsidRDefault="00E862F9" w:rsidP="00E862F9">
      <w:pPr>
        <w:ind w:left="1080" w:right="440"/>
      </w:pP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760095</wp:posOffset>
            </wp:positionH>
            <wp:positionV relativeFrom="paragraph">
              <wp:posOffset>4280535</wp:posOffset>
            </wp:positionV>
            <wp:extent cx="3994150" cy="2263140"/>
            <wp:effectExtent l="0" t="0" r="6350" b="3810"/>
            <wp:wrapThrough wrapText="bothSides">
              <wp:wrapPolygon edited="0">
                <wp:start x="0" y="0"/>
                <wp:lineTo x="0" y="21455"/>
                <wp:lineTo x="21531" y="21455"/>
                <wp:lineTo x="21531" y="0"/>
                <wp:lineTo x="0" y="0"/>
              </wp:wrapPolygon>
            </wp:wrapThrough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415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E862F9" w:rsidRPr="007C3494" w:rsidRDefault="00E862F9" w:rsidP="00E862F9">
      <w:pPr>
        <w:ind w:left="1080" w:right="440"/>
      </w:pPr>
      <w:r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27B15FF2" wp14:editId="7A08763B">
            <wp:extent cx="4721383" cy="6878064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2830" cy="6880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862F9" w:rsidRPr="007C3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83A83"/>
    <w:multiLevelType w:val="hybridMultilevel"/>
    <w:tmpl w:val="FC7829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011705C"/>
    <w:multiLevelType w:val="hybridMultilevel"/>
    <w:tmpl w:val="D574781A"/>
    <w:lvl w:ilvl="0" w:tplc="09045F98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C4056A"/>
    <w:multiLevelType w:val="hybridMultilevel"/>
    <w:tmpl w:val="540E29D6"/>
    <w:lvl w:ilvl="0" w:tplc="9CBED2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D9A35CE"/>
    <w:multiLevelType w:val="hybridMultilevel"/>
    <w:tmpl w:val="ADF6216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3DC85582"/>
    <w:multiLevelType w:val="hybridMultilevel"/>
    <w:tmpl w:val="44B06A28"/>
    <w:lvl w:ilvl="0" w:tplc="0409001B">
      <w:start w:val="1"/>
      <w:numFmt w:val="lowerRoman"/>
      <w:lvlText w:val="%1."/>
      <w:lvlJc w:val="righ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5E0736D"/>
    <w:multiLevelType w:val="hybridMultilevel"/>
    <w:tmpl w:val="D43802D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53A934AE"/>
    <w:multiLevelType w:val="hybridMultilevel"/>
    <w:tmpl w:val="4DFAFB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347601"/>
    <w:multiLevelType w:val="hybridMultilevel"/>
    <w:tmpl w:val="F984C7D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252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73C46536"/>
    <w:multiLevelType w:val="hybridMultilevel"/>
    <w:tmpl w:val="BB765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36E85"/>
    <w:multiLevelType w:val="hybridMultilevel"/>
    <w:tmpl w:val="509AB7D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4"/>
  </w:num>
  <w:num w:numId="5">
    <w:abstractNumId w:val="3"/>
  </w:num>
  <w:num w:numId="6">
    <w:abstractNumId w:val="0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NzAxMjQwNbUwsDRR0lEKTi0uzszPAykwrgUATYyW/ywAAAA="/>
  </w:docVars>
  <w:rsids>
    <w:rsidRoot w:val="00C42A82"/>
    <w:rsid w:val="000674B1"/>
    <w:rsid w:val="001A4118"/>
    <w:rsid w:val="001D408D"/>
    <w:rsid w:val="00246931"/>
    <w:rsid w:val="00275D3E"/>
    <w:rsid w:val="003A5C71"/>
    <w:rsid w:val="00487307"/>
    <w:rsid w:val="004B6099"/>
    <w:rsid w:val="00567AE5"/>
    <w:rsid w:val="005E135E"/>
    <w:rsid w:val="00756D1A"/>
    <w:rsid w:val="007C320D"/>
    <w:rsid w:val="007C3494"/>
    <w:rsid w:val="0081737E"/>
    <w:rsid w:val="008256DB"/>
    <w:rsid w:val="009D3A2A"/>
    <w:rsid w:val="009D3C67"/>
    <w:rsid w:val="00A46B79"/>
    <w:rsid w:val="00A94E8D"/>
    <w:rsid w:val="00AA6E8F"/>
    <w:rsid w:val="00C163FE"/>
    <w:rsid w:val="00C42A82"/>
    <w:rsid w:val="00CE61C6"/>
    <w:rsid w:val="00E862F9"/>
    <w:rsid w:val="00E93D82"/>
    <w:rsid w:val="00ED606A"/>
    <w:rsid w:val="00EE15D5"/>
    <w:rsid w:val="00F45ABE"/>
    <w:rsid w:val="00F84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B2E65"/>
  <w15:chartTrackingRefBased/>
  <w15:docId w15:val="{04329067-03C6-4B82-A6DE-82F1D8F31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3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3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2A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730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730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8730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D3A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3A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3A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3A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3A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3A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A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0.194.169.3:8080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isit.lexisnexis.com/Ticket/Create.html?Queue=1086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hyperlink" Target="http://10.194.169.2:8010/" TargetMode="Externa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hyperlink" Target="http://10.194.169.3:8080/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0</Pages>
  <Words>729</Words>
  <Characters>415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xisNexis Risk Solutions</Company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uying (RIS-ATL)</dc:creator>
  <cp:keywords/>
  <dc:description/>
  <cp:lastModifiedBy>Li, Qiuying (RIS-ATL)</cp:lastModifiedBy>
  <cp:revision>6</cp:revision>
  <dcterms:created xsi:type="dcterms:W3CDTF">2020-04-13T16:53:00Z</dcterms:created>
  <dcterms:modified xsi:type="dcterms:W3CDTF">2020-04-15T15:46:00Z</dcterms:modified>
</cp:coreProperties>
</file>